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A4912" w14:textId="5B2BBDCD" w:rsidR="00121A2F" w:rsidRPr="00E92870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E92870">
        <w:t>Entity Framework Core Regular Exam - 3 August 2024</w:t>
      </w:r>
    </w:p>
    <w:p w14:paraId="06E6394E" w14:textId="1FC20114" w:rsidR="00273184" w:rsidRPr="00E92870" w:rsidRDefault="00273184" w:rsidP="00273184">
      <w:pPr>
        <w:jc w:val="center"/>
        <w:rPr>
          <w:noProof/>
        </w:rPr>
      </w:pPr>
      <w:r w:rsidRPr="00E92870">
        <w:rPr>
          <w:noProof/>
        </w:rPr>
        <w:t xml:space="preserve">Exam problems for the </w:t>
      </w:r>
      <w:hyperlink r:id="rId8" w:history="1">
        <w:r w:rsidRPr="00E92870">
          <w:rPr>
            <w:rStyle w:val="Hyperlink"/>
            <w:noProof/>
          </w:rPr>
          <w:t>Databases Advanced - Entity Framework course @ SoftUni</w:t>
        </w:r>
      </w:hyperlink>
      <w:r w:rsidRPr="00E92870">
        <w:rPr>
          <w:noProof/>
        </w:rPr>
        <w:t>.</w:t>
      </w:r>
      <w:r w:rsidRPr="00E92870">
        <w:rPr>
          <w:noProof/>
        </w:rPr>
        <w:br/>
        <w:t xml:space="preserve">Submit your solutions in the </w:t>
      </w:r>
      <w:r w:rsidRPr="00E92870">
        <w:rPr>
          <w:b/>
          <w:noProof/>
        </w:rPr>
        <w:t>SoftUni Judge</w:t>
      </w:r>
      <w:r w:rsidRPr="00E92870">
        <w:rPr>
          <w:noProof/>
        </w:rPr>
        <w:t xml:space="preserve"> system (delete all </w:t>
      </w:r>
      <w:r w:rsidRPr="00E92870">
        <w:rPr>
          <w:rFonts w:ascii="Consolas" w:hAnsi="Consolas"/>
          <w:b/>
          <w:noProof/>
        </w:rPr>
        <w:t>bin</w:t>
      </w:r>
      <w:r w:rsidRPr="00E92870">
        <w:rPr>
          <w:noProof/>
        </w:rPr>
        <w:t>/</w:t>
      </w:r>
      <w:r w:rsidRPr="00E92870">
        <w:rPr>
          <w:rFonts w:ascii="Consolas" w:hAnsi="Consolas"/>
          <w:b/>
          <w:noProof/>
        </w:rPr>
        <w:t>obj</w:t>
      </w:r>
      <w:r w:rsidRPr="00E92870">
        <w:rPr>
          <w:noProof/>
        </w:rPr>
        <w:t xml:space="preserve"> and </w:t>
      </w:r>
      <w:r w:rsidRPr="00E92870">
        <w:rPr>
          <w:rFonts w:ascii="Consolas" w:hAnsi="Consolas"/>
          <w:b/>
          <w:noProof/>
        </w:rPr>
        <w:t>packages</w:t>
      </w:r>
      <w:r w:rsidRPr="00E92870">
        <w:rPr>
          <w:noProof/>
        </w:rPr>
        <w:t xml:space="preserve"> folders) </w:t>
      </w:r>
      <w:hyperlink r:id="rId9" w:history="1">
        <w:r w:rsidRPr="00E92870">
          <w:rPr>
            <w:rStyle w:val="Hyperlink"/>
            <w:noProof/>
          </w:rPr>
          <w:t>here</w:t>
        </w:r>
      </w:hyperlink>
      <w:r w:rsidRPr="00E92870">
        <w:rPr>
          <w:noProof/>
        </w:rPr>
        <w:t>.</w:t>
      </w:r>
    </w:p>
    <w:p w14:paraId="49310DB9" w14:textId="77777777" w:rsidR="00273184" w:rsidRPr="00E92870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Pr="00E92870" w:rsidRDefault="00273184" w:rsidP="00273184">
      <w:pPr>
        <w:rPr>
          <w:noProof/>
        </w:rPr>
      </w:pPr>
      <w:bookmarkStart w:id="1" w:name="_Hlk128406393"/>
      <w:r w:rsidRPr="00E92870">
        <w:rPr>
          <w:noProof/>
        </w:rPr>
        <w:t xml:space="preserve">Before submitting your solutions in the </w:t>
      </w:r>
      <w:r w:rsidRPr="00E92870">
        <w:rPr>
          <w:b/>
          <w:noProof/>
        </w:rPr>
        <w:t>SoftUni Judge</w:t>
      </w:r>
      <w:r w:rsidRPr="00E92870">
        <w:rPr>
          <w:noProof/>
        </w:rPr>
        <w:t xml:space="preserve"> system, delete all </w:t>
      </w:r>
      <w:r w:rsidRPr="00E92870">
        <w:rPr>
          <w:rFonts w:ascii="Consolas" w:hAnsi="Consolas"/>
          <w:b/>
          <w:noProof/>
        </w:rPr>
        <w:t>bin</w:t>
      </w:r>
      <w:r w:rsidRPr="00E92870">
        <w:rPr>
          <w:noProof/>
        </w:rPr>
        <w:t>/</w:t>
      </w:r>
      <w:r w:rsidRPr="00E92870">
        <w:rPr>
          <w:rFonts w:ascii="Consolas" w:hAnsi="Consolas"/>
          <w:b/>
          <w:noProof/>
        </w:rPr>
        <w:t>obj</w:t>
      </w:r>
      <w:r w:rsidRPr="00E92870">
        <w:rPr>
          <w:noProof/>
        </w:rPr>
        <w:t xml:space="preserve"> and </w:t>
      </w:r>
      <w:r w:rsidRPr="00E92870">
        <w:rPr>
          <w:rFonts w:ascii="Consolas" w:hAnsi="Consolas"/>
          <w:b/>
          <w:noProof/>
        </w:rPr>
        <w:t>packages</w:t>
      </w:r>
      <w:r w:rsidRPr="00E92870">
        <w:rPr>
          <w:noProof/>
        </w:rPr>
        <w:t xml:space="preserve"> folders. If the </w:t>
      </w:r>
      <w:r w:rsidRPr="00E92870">
        <w:rPr>
          <w:rFonts w:ascii="Consolas" w:hAnsi="Consolas"/>
          <w:b/>
          <w:bCs/>
          <w:noProof/>
        </w:rPr>
        <w:t>zip</w:t>
      </w:r>
      <w:r w:rsidRPr="00E92870">
        <w:rPr>
          <w:noProof/>
        </w:rPr>
        <w:t xml:space="preserve"> file is still too large, you can delete the </w:t>
      </w:r>
      <w:r w:rsidRPr="00E92870">
        <w:rPr>
          <w:rFonts w:ascii="Consolas" w:hAnsi="Consolas"/>
          <w:b/>
          <w:bCs/>
          <w:noProof/>
        </w:rPr>
        <w:t>ImportResults</w:t>
      </w:r>
      <w:r w:rsidRPr="00E92870">
        <w:rPr>
          <w:noProof/>
        </w:rPr>
        <w:t xml:space="preserve">, </w:t>
      </w:r>
      <w:r w:rsidRPr="00E92870">
        <w:rPr>
          <w:rFonts w:ascii="Consolas" w:hAnsi="Consolas"/>
          <w:b/>
          <w:bCs/>
          <w:noProof/>
        </w:rPr>
        <w:t>ExportsResults</w:t>
      </w:r>
      <w:r w:rsidRPr="00E92870">
        <w:rPr>
          <w:noProof/>
        </w:rPr>
        <w:t xml:space="preserve"> and </w:t>
      </w:r>
      <w:r w:rsidRPr="00E92870">
        <w:rPr>
          <w:rFonts w:ascii="Consolas" w:hAnsi="Consolas"/>
          <w:b/>
          <w:bCs/>
          <w:noProof/>
        </w:rPr>
        <w:t>Datasets</w:t>
      </w:r>
      <w:r w:rsidRPr="00E92870">
        <w:rPr>
          <w:noProof/>
        </w:rPr>
        <w:t xml:space="preserve"> folders too.</w:t>
      </w:r>
      <w:bookmarkEnd w:id="1"/>
    </w:p>
    <w:p w14:paraId="5F2D605E" w14:textId="77777777" w:rsidR="00273184" w:rsidRPr="00E92870" w:rsidRDefault="00273184" w:rsidP="00273184">
      <w:r w:rsidRPr="00E92870">
        <w:t xml:space="preserve">Your task is to create a </w:t>
      </w:r>
      <w:r w:rsidRPr="00E92870">
        <w:rPr>
          <w:b/>
        </w:rPr>
        <w:t>database application</w:t>
      </w:r>
      <w:r w:rsidRPr="00E92870">
        <w:t xml:space="preserve">, using </w:t>
      </w:r>
      <w:r w:rsidRPr="00E92870">
        <w:rPr>
          <w:rStyle w:val="Strong"/>
        </w:rPr>
        <w:t>Entity Framework Core,</w:t>
      </w:r>
      <w:r w:rsidRPr="00E92870">
        <w:t xml:space="preserve"> using the </w:t>
      </w:r>
      <w:r w:rsidRPr="00E92870">
        <w:rPr>
          <w:rStyle w:val="Strong"/>
        </w:rPr>
        <w:t>Code First</w:t>
      </w:r>
      <w:r w:rsidRPr="00E92870">
        <w:t xml:space="preserve"> approach. Design the </w:t>
      </w:r>
      <w:r w:rsidRPr="00E92870">
        <w:rPr>
          <w:b/>
        </w:rPr>
        <w:t>domain models</w:t>
      </w:r>
      <w:r w:rsidRPr="00E92870">
        <w:t xml:space="preserve"> and </w:t>
      </w:r>
      <w:r w:rsidRPr="00E92870">
        <w:rPr>
          <w:b/>
        </w:rPr>
        <w:t>methods</w:t>
      </w:r>
      <w:r w:rsidRPr="00E92870">
        <w:t xml:space="preserve"> for manipulating the data, as described below.</w:t>
      </w:r>
    </w:p>
    <w:p w14:paraId="6AD6D9BA" w14:textId="17D0D475" w:rsidR="00273184" w:rsidRPr="00E92870" w:rsidRDefault="00BC6AC9" w:rsidP="00273184">
      <w:pPr>
        <w:pStyle w:val="Heading1"/>
        <w:jc w:val="center"/>
        <w:rPr>
          <w:noProof/>
        </w:rPr>
      </w:pPr>
      <w:r w:rsidRPr="00E92870">
        <w:rPr>
          <w:noProof/>
        </w:rPr>
        <w:t>Travel Agency</w:t>
      </w:r>
    </w:p>
    <w:p w14:paraId="092790DE" w14:textId="77777777" w:rsidR="0012328D" w:rsidRPr="00E92870" w:rsidRDefault="0012328D" w:rsidP="0012328D">
      <w:pPr>
        <w:rPr>
          <w:lang w:val="bg-BG"/>
        </w:rPr>
      </w:pPr>
    </w:p>
    <w:p w14:paraId="4F6B9DC5" w14:textId="5770162F" w:rsidR="00273184" w:rsidRPr="00E92870" w:rsidRDefault="00047CF6" w:rsidP="00273184">
      <w:pPr>
        <w:jc w:val="center"/>
      </w:pPr>
      <w:r w:rsidRPr="00E92870">
        <w:rPr>
          <w:noProof/>
          <w:lang w:val="bg-BG" w:eastAsia="bg-BG"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E92870" w:rsidRDefault="00273184" w:rsidP="00273184">
      <w:pPr>
        <w:pStyle w:val="Heading2"/>
        <w:numPr>
          <w:ilvl w:val="0"/>
          <w:numId w:val="6"/>
        </w:numPr>
        <w:ind w:left="720"/>
      </w:pPr>
      <w:r w:rsidRPr="00E92870">
        <w:t>Project Skeleton Overview</w:t>
      </w:r>
    </w:p>
    <w:p w14:paraId="3524ADE7" w14:textId="77777777" w:rsidR="00273184" w:rsidRPr="00E92870" w:rsidRDefault="00273184" w:rsidP="00273184">
      <w:r w:rsidRPr="00E92870">
        <w:t xml:space="preserve">You are given a </w:t>
      </w:r>
      <w:r w:rsidRPr="00E92870">
        <w:rPr>
          <w:b/>
        </w:rPr>
        <w:t>project skeleton</w:t>
      </w:r>
      <w:r w:rsidRPr="00E92870">
        <w:t>, which includes the following folders:</w:t>
      </w:r>
    </w:p>
    <w:p w14:paraId="5B30455E" w14:textId="1FAD24A9" w:rsidR="00273184" w:rsidRPr="00E92870" w:rsidRDefault="00273184" w:rsidP="00273184">
      <w:pPr>
        <w:pStyle w:val="ListParagraph"/>
        <w:numPr>
          <w:ilvl w:val="0"/>
          <w:numId w:val="7"/>
        </w:numPr>
      </w:pPr>
      <w:r w:rsidRPr="00E92870">
        <w:rPr>
          <w:rStyle w:val="CodeChar"/>
        </w:rPr>
        <w:t>Data</w:t>
      </w:r>
      <w:r w:rsidRPr="00E92870">
        <w:t xml:space="preserve"> – contains the </w:t>
      </w:r>
      <w:r w:rsidR="004530B9" w:rsidRPr="00E92870">
        <w:rPr>
          <w:rStyle w:val="CodeChar"/>
        </w:rPr>
        <w:t>TravelAgency</w:t>
      </w:r>
      <w:r w:rsidRPr="00E92870">
        <w:rPr>
          <w:rStyle w:val="CodeChar"/>
        </w:rPr>
        <w:t>Context</w:t>
      </w:r>
      <w:r w:rsidRPr="00E92870">
        <w:rPr>
          <w:rFonts w:cstheme="minorHAnsi"/>
          <w:color w:val="2B91AF"/>
          <w:lang w:val="bg-BG"/>
        </w:rPr>
        <w:t xml:space="preserve"> </w:t>
      </w:r>
      <w:r w:rsidRPr="00E92870">
        <w:t>class</w:t>
      </w:r>
      <w:r w:rsidRPr="00E92870">
        <w:rPr>
          <w:lang w:val="bg-BG"/>
        </w:rPr>
        <w:t xml:space="preserve">, </w:t>
      </w:r>
      <w:r w:rsidRPr="00E92870">
        <w:rPr>
          <w:rStyle w:val="CodeChar"/>
        </w:rPr>
        <w:t>Models</w:t>
      </w:r>
      <w:r w:rsidRPr="00E92870">
        <w:t xml:space="preserve"> folder, which contains the </w:t>
      </w:r>
      <w:r w:rsidRPr="00E92870">
        <w:rPr>
          <w:b/>
        </w:rPr>
        <w:t xml:space="preserve">entity classes </w:t>
      </w:r>
      <w:r w:rsidRPr="00E92870">
        <w:t xml:space="preserve">and the </w:t>
      </w:r>
      <w:r w:rsidRPr="00E92870">
        <w:rPr>
          <w:rFonts w:ascii="Consolas" w:hAnsi="Consolas"/>
          <w:b/>
        </w:rPr>
        <w:t>Configuration</w:t>
      </w:r>
      <w:r w:rsidRPr="00E92870">
        <w:rPr>
          <w:b/>
        </w:rPr>
        <w:t xml:space="preserve"> </w:t>
      </w:r>
      <w:r w:rsidRPr="00E92870">
        <w:t xml:space="preserve">class with </w:t>
      </w:r>
      <w:r w:rsidR="00154776" w:rsidRPr="00E92870">
        <w:t xml:space="preserve">the </w:t>
      </w:r>
      <w:r w:rsidRPr="00E92870">
        <w:rPr>
          <w:b/>
        </w:rPr>
        <w:t>connection string</w:t>
      </w:r>
    </w:p>
    <w:p w14:paraId="65E207CE" w14:textId="77777777" w:rsidR="00273184" w:rsidRPr="00E92870" w:rsidRDefault="00273184" w:rsidP="00273184">
      <w:pPr>
        <w:pStyle w:val="ListParagraph"/>
        <w:numPr>
          <w:ilvl w:val="0"/>
          <w:numId w:val="7"/>
        </w:numPr>
      </w:pPr>
      <w:r w:rsidRPr="00E92870">
        <w:rPr>
          <w:rStyle w:val="CodeChar"/>
        </w:rPr>
        <w:t>DataProcessor</w:t>
      </w:r>
      <w:r w:rsidRPr="00E92870">
        <w:t xml:space="preserve"> – contains the </w:t>
      </w:r>
      <w:r w:rsidRPr="00E92870">
        <w:rPr>
          <w:rStyle w:val="CodeChar"/>
        </w:rPr>
        <w:t>Serializer</w:t>
      </w:r>
      <w:r w:rsidRPr="00E92870">
        <w:t xml:space="preserve"> and </w:t>
      </w:r>
      <w:r w:rsidRPr="00E92870">
        <w:rPr>
          <w:rStyle w:val="CodeChar"/>
        </w:rPr>
        <w:t>Deserializer</w:t>
      </w:r>
      <w:r w:rsidRPr="00E92870">
        <w:rPr>
          <w:b/>
        </w:rPr>
        <w:t xml:space="preserve"> </w:t>
      </w:r>
      <w:r w:rsidRPr="00E92870">
        <w:t xml:space="preserve">classes, which are used for </w:t>
      </w:r>
      <w:r w:rsidRPr="00E92870">
        <w:rPr>
          <w:b/>
        </w:rPr>
        <w:t xml:space="preserve">importing </w:t>
      </w:r>
      <w:r w:rsidRPr="00E92870">
        <w:t xml:space="preserve">and </w:t>
      </w:r>
      <w:r w:rsidRPr="00E92870">
        <w:rPr>
          <w:b/>
        </w:rPr>
        <w:t xml:space="preserve">exporting </w:t>
      </w:r>
      <w:r w:rsidRPr="00E92870">
        <w:t>data</w:t>
      </w:r>
    </w:p>
    <w:p w14:paraId="2B524FD1" w14:textId="77777777" w:rsidR="00273184" w:rsidRPr="00E92870" w:rsidRDefault="00273184" w:rsidP="00273184">
      <w:pPr>
        <w:pStyle w:val="ListParagraph"/>
        <w:numPr>
          <w:ilvl w:val="0"/>
          <w:numId w:val="7"/>
        </w:numPr>
      </w:pPr>
      <w:r w:rsidRPr="00E92870">
        <w:rPr>
          <w:rStyle w:val="CodeChar"/>
        </w:rPr>
        <w:t>Datasets</w:t>
      </w:r>
      <w:r w:rsidRPr="00E92870">
        <w:t xml:space="preserve"> – contains </w:t>
      </w:r>
      <w:r w:rsidRPr="00E92870">
        <w:rPr>
          <w:noProof/>
        </w:rPr>
        <w:t xml:space="preserve">the </w:t>
      </w:r>
      <w:r w:rsidRPr="00E92870">
        <w:rPr>
          <w:rStyle w:val="CodeChar"/>
        </w:rPr>
        <w:t>.json</w:t>
      </w:r>
      <w:r w:rsidRPr="00E92870">
        <w:t xml:space="preserve"> and </w:t>
      </w:r>
      <w:r w:rsidRPr="00E92870">
        <w:rPr>
          <w:rStyle w:val="CodeChar"/>
        </w:rPr>
        <w:t>.xml</w:t>
      </w:r>
      <w:r w:rsidRPr="00E92870">
        <w:t xml:space="preserve"> files for the import part</w:t>
      </w:r>
    </w:p>
    <w:p w14:paraId="0FCCC092" w14:textId="77777777" w:rsidR="00273184" w:rsidRPr="00E92870" w:rsidRDefault="00273184" w:rsidP="00273184">
      <w:pPr>
        <w:pStyle w:val="ListParagraph"/>
        <w:numPr>
          <w:ilvl w:val="0"/>
          <w:numId w:val="7"/>
        </w:numPr>
      </w:pPr>
      <w:r w:rsidRPr="00E92870">
        <w:rPr>
          <w:rStyle w:val="CodeChar"/>
        </w:rPr>
        <w:t>ImportResults</w:t>
      </w:r>
      <w:r w:rsidRPr="00E92870">
        <w:t xml:space="preserve"> – contains the </w:t>
      </w:r>
      <w:r w:rsidRPr="00E92870">
        <w:rPr>
          <w:b/>
        </w:rPr>
        <w:t>import</w:t>
      </w:r>
      <w:r w:rsidRPr="00E92870">
        <w:t xml:space="preserve"> results you make in the </w:t>
      </w:r>
      <w:r w:rsidRPr="00E92870">
        <w:rPr>
          <w:rStyle w:val="CodeChar"/>
        </w:rPr>
        <w:t>Deserializer</w:t>
      </w:r>
      <w:r w:rsidRPr="00E92870">
        <w:t xml:space="preserve"> class</w:t>
      </w:r>
    </w:p>
    <w:p w14:paraId="3D046AFE" w14:textId="77777777" w:rsidR="00273184" w:rsidRPr="00E92870" w:rsidRDefault="00273184" w:rsidP="00273184">
      <w:pPr>
        <w:pStyle w:val="ListParagraph"/>
        <w:numPr>
          <w:ilvl w:val="0"/>
          <w:numId w:val="7"/>
        </w:numPr>
      </w:pPr>
      <w:r w:rsidRPr="00E92870">
        <w:rPr>
          <w:rStyle w:val="CodeChar"/>
        </w:rPr>
        <w:t>ExportResults</w:t>
      </w:r>
      <w:r w:rsidRPr="00E92870">
        <w:t xml:space="preserve"> – contains the </w:t>
      </w:r>
      <w:r w:rsidRPr="00E92870">
        <w:rPr>
          <w:b/>
        </w:rPr>
        <w:t>export</w:t>
      </w:r>
      <w:r w:rsidRPr="00E92870">
        <w:t xml:space="preserve"> results you make in the </w:t>
      </w:r>
      <w:r w:rsidRPr="00E92870">
        <w:rPr>
          <w:rStyle w:val="CodeChar"/>
        </w:rPr>
        <w:t>Serializer</w:t>
      </w:r>
      <w:r w:rsidRPr="00E92870">
        <w:t xml:space="preserve"> class</w:t>
      </w:r>
    </w:p>
    <w:p w14:paraId="6D8976D3" w14:textId="7E1CC9F9" w:rsidR="00273184" w:rsidRPr="00E92870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E92870">
        <w:lastRenderedPageBreak/>
        <w:t>Model Definition (</w:t>
      </w:r>
      <w:r w:rsidR="009F612D" w:rsidRPr="00E92870">
        <w:t>6</w:t>
      </w:r>
      <w:r w:rsidRPr="00E92870">
        <w:t>0 pts)</w:t>
      </w:r>
    </w:p>
    <w:p w14:paraId="4DA073B7" w14:textId="77777777" w:rsidR="00273184" w:rsidRPr="00E92870" w:rsidRDefault="00273184" w:rsidP="00273184">
      <w:r w:rsidRPr="00E92870">
        <w:t>The application needs to store the following data:</w:t>
      </w:r>
    </w:p>
    <w:p w14:paraId="1F83FF16" w14:textId="4374555E" w:rsidR="00273184" w:rsidRPr="00E92870" w:rsidRDefault="006C6401" w:rsidP="00273184">
      <w:pPr>
        <w:pStyle w:val="Heading3"/>
      </w:pPr>
      <w:r w:rsidRPr="00E92870">
        <w:t>Customer</w:t>
      </w:r>
    </w:p>
    <w:p w14:paraId="76C2F6C2" w14:textId="05B0F9E8" w:rsidR="001B3C71" w:rsidRPr="00E92870" w:rsidRDefault="00273184" w:rsidP="006C640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Id</w:t>
      </w:r>
      <w:r w:rsidRPr="00E92870">
        <w:rPr>
          <w:rFonts w:cstheme="minorHAnsi"/>
          <w:b/>
        </w:rPr>
        <w:t xml:space="preserve"> </w:t>
      </w:r>
      <w:r w:rsidRPr="00E92870">
        <w:t xml:space="preserve">– integer, </w:t>
      </w:r>
      <w:r w:rsidRPr="00E92870">
        <w:rPr>
          <w:b/>
        </w:rPr>
        <w:t>Primary Key</w:t>
      </w:r>
    </w:p>
    <w:p w14:paraId="4443F508" w14:textId="605FD29D" w:rsidR="00273184" w:rsidRPr="00E92870" w:rsidRDefault="006C6401" w:rsidP="00273184">
      <w:pPr>
        <w:pStyle w:val="ListParagraph"/>
        <w:numPr>
          <w:ilvl w:val="0"/>
          <w:numId w:val="3"/>
        </w:numPr>
        <w:rPr>
          <w:b/>
        </w:rPr>
      </w:pPr>
      <w:r w:rsidRPr="00E92870">
        <w:rPr>
          <w:rStyle w:val="CodeChar"/>
        </w:rPr>
        <w:t>Full</w:t>
      </w:r>
      <w:r w:rsidR="00273184" w:rsidRPr="00E92870">
        <w:rPr>
          <w:rStyle w:val="CodeChar"/>
        </w:rPr>
        <w:t>Name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="00273184" w:rsidRPr="00E92870">
        <w:rPr>
          <w:b/>
          <w:bCs/>
        </w:rPr>
        <w:t>text</w:t>
      </w:r>
      <w:r w:rsidR="00273184" w:rsidRPr="00E92870">
        <w:t xml:space="preserve"> with length </w:t>
      </w:r>
      <w:r w:rsidR="00273184" w:rsidRPr="00E92870">
        <w:rPr>
          <w:b/>
        </w:rPr>
        <w:t>[</w:t>
      </w:r>
      <w:r w:rsidRPr="00E92870">
        <w:rPr>
          <w:b/>
        </w:rPr>
        <w:t>4</w:t>
      </w:r>
      <w:r w:rsidR="00273184" w:rsidRPr="00E92870">
        <w:rPr>
          <w:b/>
        </w:rPr>
        <w:t xml:space="preserve">, </w:t>
      </w:r>
      <w:r w:rsidRPr="00E92870">
        <w:rPr>
          <w:b/>
        </w:rPr>
        <w:t>6</w:t>
      </w:r>
      <w:r w:rsidR="00273184" w:rsidRPr="00E92870">
        <w:rPr>
          <w:b/>
        </w:rPr>
        <w:t>0] (required)</w:t>
      </w:r>
    </w:p>
    <w:p w14:paraId="7453511D" w14:textId="38536E17" w:rsidR="00715CF0" w:rsidRPr="00E92870" w:rsidRDefault="006C6401" w:rsidP="00715CF0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Email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b/>
          <w:bCs/>
        </w:rPr>
        <w:t>text</w:t>
      </w:r>
      <w:r w:rsidRPr="00E92870">
        <w:t xml:space="preserve"> with length </w:t>
      </w:r>
      <w:r w:rsidRPr="00E92870">
        <w:rPr>
          <w:b/>
        </w:rPr>
        <w:t>[6, 50]</w:t>
      </w:r>
      <w:r w:rsidRPr="00E92870">
        <w:t xml:space="preserve"> </w:t>
      </w:r>
      <w:r w:rsidRPr="00E92870">
        <w:rPr>
          <w:b/>
        </w:rPr>
        <w:t>(required)</w:t>
      </w:r>
    </w:p>
    <w:p w14:paraId="29A96A56" w14:textId="754FC084" w:rsidR="001B049D" w:rsidRPr="00E92870" w:rsidRDefault="00273184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PhoneNumber</w:t>
      </w:r>
      <w:r w:rsidRPr="00E92870">
        <w:t xml:space="preserve"> – text with </w:t>
      </w:r>
      <w:r w:rsidRPr="00E92870">
        <w:rPr>
          <w:b/>
          <w:bCs/>
        </w:rPr>
        <w:t>length</w:t>
      </w:r>
      <w:r w:rsidRPr="00E92870">
        <w:t xml:space="preserve"> </w:t>
      </w:r>
      <w:r w:rsidRPr="00E92870">
        <w:rPr>
          <w:b/>
        </w:rPr>
        <w:t>1</w:t>
      </w:r>
      <w:r w:rsidR="006C6401" w:rsidRPr="00E92870">
        <w:rPr>
          <w:b/>
        </w:rPr>
        <w:t>3</w:t>
      </w:r>
      <w:r w:rsidRPr="00E92870">
        <w:rPr>
          <w:b/>
        </w:rPr>
        <w:t xml:space="preserve">. </w:t>
      </w:r>
      <w:r w:rsidR="001B049D" w:rsidRPr="00E92870">
        <w:rPr>
          <w:b/>
        </w:rPr>
        <w:t>(required)</w:t>
      </w:r>
    </w:p>
    <w:p w14:paraId="025B6A17" w14:textId="301A08E7" w:rsidR="001B049D" w:rsidRPr="00E92870" w:rsidRDefault="004F3437" w:rsidP="001B049D">
      <w:pPr>
        <w:pStyle w:val="ListParagraph"/>
        <w:numPr>
          <w:ilvl w:val="1"/>
          <w:numId w:val="3"/>
        </w:numPr>
      </w:pPr>
      <w:r w:rsidRPr="00E92870">
        <w:rPr>
          <w:bCs/>
        </w:rPr>
        <w:t xml:space="preserve">All phone numbers </w:t>
      </w:r>
      <w:r w:rsidRPr="00E92870">
        <w:rPr>
          <w:b/>
        </w:rPr>
        <w:t>must have the following structure</w:t>
      </w:r>
      <w:r w:rsidRPr="00E92870">
        <w:rPr>
          <w:bCs/>
        </w:rPr>
        <w:t xml:space="preserve">: a </w:t>
      </w:r>
      <w:r w:rsidRPr="00E92870">
        <w:rPr>
          <w:b/>
        </w:rPr>
        <w:t>plus sign</w:t>
      </w:r>
      <w:r w:rsidRPr="00E92870">
        <w:rPr>
          <w:bCs/>
        </w:rPr>
        <w:t xml:space="preserve"> followed by</w:t>
      </w:r>
      <w:r w:rsidRPr="00E92870">
        <w:rPr>
          <w:b/>
        </w:rPr>
        <w:t xml:space="preserve"> </w:t>
      </w:r>
      <w:r w:rsidR="00017507" w:rsidRPr="00E92870">
        <w:rPr>
          <w:b/>
        </w:rPr>
        <w:t>12</w:t>
      </w:r>
      <w:r w:rsidRPr="00E92870">
        <w:rPr>
          <w:b/>
        </w:rPr>
        <w:t xml:space="preserve"> digits</w:t>
      </w:r>
      <w:r w:rsidRPr="00E92870">
        <w:rPr>
          <w:bCs/>
        </w:rPr>
        <w:t xml:space="preserve">, </w:t>
      </w:r>
      <w:r w:rsidRPr="00E92870">
        <w:rPr>
          <w:b/>
        </w:rPr>
        <w:t>without spaces or special characters</w:t>
      </w:r>
      <w:r w:rsidR="001B049D" w:rsidRPr="00E92870">
        <w:rPr>
          <w:bCs/>
        </w:rPr>
        <w:t xml:space="preserve">: </w:t>
      </w:r>
    </w:p>
    <w:p w14:paraId="145F5489" w14:textId="65DAD3A8" w:rsidR="00273184" w:rsidRPr="00E92870" w:rsidRDefault="001B049D" w:rsidP="00961B77">
      <w:pPr>
        <w:pStyle w:val="ListParagraph"/>
        <w:numPr>
          <w:ilvl w:val="2"/>
          <w:numId w:val="3"/>
        </w:numPr>
      </w:pPr>
      <w:r w:rsidRPr="00E92870">
        <w:rPr>
          <w:bCs/>
        </w:rPr>
        <w:t xml:space="preserve">Example -&gt; </w:t>
      </w:r>
      <w:r w:rsidR="004F3437" w:rsidRPr="00E92870">
        <w:rPr>
          <w:rFonts w:ascii="Cascadia Mono" w:hAnsi="Cascadia Mono" w:cs="Cascadia Mono"/>
          <w:b/>
          <w:bCs/>
          <w:sz w:val="19"/>
          <w:szCs w:val="19"/>
        </w:rPr>
        <w:t>+359888555</w:t>
      </w:r>
      <w:bookmarkStart w:id="3" w:name="_GoBack"/>
      <w:bookmarkEnd w:id="3"/>
      <w:r w:rsidR="004F3437" w:rsidRPr="00E92870">
        <w:rPr>
          <w:rFonts w:ascii="Cascadia Mono" w:hAnsi="Cascadia Mono" w:cs="Cascadia Mono"/>
          <w:b/>
          <w:bCs/>
          <w:sz w:val="19"/>
          <w:szCs w:val="19"/>
        </w:rPr>
        <w:t>444</w:t>
      </w:r>
      <w:r w:rsidR="00273184" w:rsidRPr="00E92870">
        <w:rPr>
          <w:bCs/>
        </w:rPr>
        <w:t xml:space="preserve"> </w:t>
      </w:r>
    </w:p>
    <w:p w14:paraId="1C7E009C" w14:textId="39227152" w:rsidR="004334B0" w:rsidRPr="00E92870" w:rsidRDefault="004334B0" w:rsidP="00961B77">
      <w:pPr>
        <w:pStyle w:val="ListParagraph"/>
        <w:numPr>
          <w:ilvl w:val="2"/>
          <w:numId w:val="3"/>
        </w:numPr>
      </w:pPr>
      <w:r w:rsidRPr="00E92870">
        <w:rPr>
          <w:bCs/>
        </w:rPr>
        <w:t xml:space="preserve">HINT -&gt; use </w:t>
      </w:r>
      <w:r w:rsidRPr="00E92870">
        <w:rPr>
          <w:rFonts w:ascii="Consolas" w:hAnsi="Consolas" w:cs="Cascadia Mono"/>
          <w:b/>
          <w:bCs/>
        </w:rPr>
        <w:t>DataAnnotation [RegularExpression]</w:t>
      </w:r>
      <w:r w:rsidRPr="00E92870">
        <w:rPr>
          <w:rFonts w:ascii="Cascadia Mono" w:hAnsi="Cascadia Mono" w:cs="Cascadia Mono"/>
          <w:sz w:val="19"/>
          <w:szCs w:val="19"/>
        </w:rPr>
        <w:t xml:space="preserve"> </w:t>
      </w:r>
    </w:p>
    <w:p w14:paraId="283AD9C6" w14:textId="1911D115" w:rsidR="00273184" w:rsidRPr="00E92870" w:rsidRDefault="00961B77" w:rsidP="00273184">
      <w:pPr>
        <w:pStyle w:val="ListParagraph"/>
        <w:numPr>
          <w:ilvl w:val="0"/>
          <w:numId w:val="20"/>
        </w:numPr>
        <w:rPr>
          <w:lang w:val="bg-BG"/>
        </w:rPr>
      </w:pPr>
      <w:r w:rsidRPr="00E92870">
        <w:rPr>
          <w:rStyle w:val="CodeChar"/>
        </w:rPr>
        <w:t>Bookings</w:t>
      </w:r>
      <w:r w:rsidR="00273184" w:rsidRPr="00E92870">
        <w:rPr>
          <w:rStyle w:val="CodeChar"/>
        </w:rPr>
        <w:t xml:space="preserve"> -</w:t>
      </w:r>
      <w:r w:rsidR="00273184" w:rsidRPr="00E92870">
        <w:rPr>
          <w:rStyle w:val="CodeChar"/>
          <w:b w:val="0"/>
          <w:bCs/>
        </w:rPr>
        <w:t xml:space="preserve"> </w:t>
      </w:r>
      <w:r w:rsidR="00154776" w:rsidRPr="00E92870">
        <w:rPr>
          <w:rStyle w:val="CodeChar"/>
          <w:b w:val="0"/>
          <w:bCs/>
        </w:rPr>
        <w:t>a</w:t>
      </w:r>
      <w:r w:rsidR="00154776" w:rsidRPr="00E92870">
        <w:rPr>
          <w:rStyle w:val="CodeChar"/>
        </w:rPr>
        <w:t xml:space="preserve"> </w:t>
      </w:r>
      <w:r w:rsidR="00273184" w:rsidRPr="00E92870">
        <w:t xml:space="preserve">collection of type </w:t>
      </w:r>
      <w:r w:rsidRPr="00E92870">
        <w:rPr>
          <w:rStyle w:val="CodeChar"/>
        </w:rPr>
        <w:t>Booking</w:t>
      </w:r>
    </w:p>
    <w:p w14:paraId="74C137C6" w14:textId="590C83E9" w:rsidR="00273184" w:rsidRPr="00E92870" w:rsidRDefault="00961B77" w:rsidP="00273184">
      <w:pPr>
        <w:pStyle w:val="Heading3"/>
      </w:pPr>
      <w:r w:rsidRPr="00E92870">
        <w:t>Booking</w:t>
      </w:r>
    </w:p>
    <w:p w14:paraId="3385A5A2" w14:textId="5B1515AD" w:rsidR="00273184" w:rsidRPr="00E92870" w:rsidRDefault="00273184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Id</w:t>
      </w:r>
      <w:r w:rsidRPr="00E92870">
        <w:rPr>
          <w:rFonts w:cstheme="minorHAnsi"/>
          <w:b/>
        </w:rPr>
        <w:t xml:space="preserve"> </w:t>
      </w:r>
      <w:r w:rsidRPr="00E92870">
        <w:t xml:space="preserve">– integer, </w:t>
      </w:r>
      <w:r w:rsidRPr="00E92870">
        <w:rPr>
          <w:b/>
        </w:rPr>
        <w:t>Primary Key</w:t>
      </w:r>
    </w:p>
    <w:p w14:paraId="66EFA4AE" w14:textId="0FCA7EF1" w:rsidR="00017507" w:rsidRPr="00E92870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b/>
        </w:rPr>
        <w:t>BookingDate – DateTime (required)</w:t>
      </w:r>
    </w:p>
    <w:p w14:paraId="73559EE2" w14:textId="08EE1DC6" w:rsidR="00273184" w:rsidRPr="00E92870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Customer</w:t>
      </w:r>
      <w:r w:rsidR="00273184" w:rsidRPr="00E92870">
        <w:rPr>
          <w:rStyle w:val="CodeChar"/>
        </w:rPr>
        <w:t>Id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="00273184" w:rsidRPr="00E92870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E92870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E92870">
        <w:rPr>
          <w:rStyle w:val="CodeChar"/>
          <w:rFonts w:asciiTheme="minorHAnsi" w:hAnsiTheme="minorHAnsi"/>
          <w:noProof w:val="0"/>
        </w:rPr>
        <w:t>foreign key</w:t>
      </w:r>
      <w:r w:rsidR="004809F6" w:rsidRPr="00E92870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E92870">
        <w:rPr>
          <w:b/>
          <w:bCs/>
        </w:rPr>
        <w:t>(required)</w:t>
      </w:r>
    </w:p>
    <w:p w14:paraId="36BD49C6" w14:textId="4DDD83FF" w:rsidR="00273184" w:rsidRPr="00E92870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Customer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Pr="00E92870">
        <w:rPr>
          <w:rStyle w:val="CodeChar"/>
        </w:rPr>
        <w:t>Customer</w:t>
      </w:r>
    </w:p>
    <w:p w14:paraId="19576FB6" w14:textId="4A629A3E" w:rsidR="00017507" w:rsidRPr="00E92870" w:rsidRDefault="00017507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TourPackageId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rStyle w:val="CodeChar"/>
          <w:rFonts w:asciiTheme="minorHAnsi" w:hAnsiTheme="minorHAnsi"/>
          <w:bCs/>
          <w:noProof w:val="0"/>
        </w:rPr>
        <w:t>integer</w:t>
      </w:r>
      <w:r w:rsidRPr="00E92870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E92870">
        <w:rPr>
          <w:rStyle w:val="CodeChar"/>
          <w:rFonts w:asciiTheme="minorHAnsi" w:hAnsiTheme="minorHAnsi"/>
          <w:noProof w:val="0"/>
        </w:rPr>
        <w:t xml:space="preserve">foreign key </w:t>
      </w:r>
      <w:r w:rsidRPr="00E92870">
        <w:rPr>
          <w:b/>
          <w:bCs/>
        </w:rPr>
        <w:t>(required)</w:t>
      </w:r>
    </w:p>
    <w:p w14:paraId="16C40C92" w14:textId="574EDD2A" w:rsidR="00273184" w:rsidRPr="00E92870" w:rsidRDefault="00017507" w:rsidP="00017507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TourPackage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rStyle w:val="CodeChar"/>
        </w:rPr>
        <w:t>TourPackage</w:t>
      </w:r>
    </w:p>
    <w:p w14:paraId="7A22F622" w14:textId="687FCB26" w:rsidR="00273184" w:rsidRPr="00E92870" w:rsidRDefault="00017507" w:rsidP="00273184">
      <w:pPr>
        <w:pStyle w:val="Heading3"/>
      </w:pPr>
      <w:r w:rsidRPr="00E92870">
        <w:t>Guide</w:t>
      </w:r>
    </w:p>
    <w:p w14:paraId="2A495FED" w14:textId="51EFBD24" w:rsidR="00273184" w:rsidRPr="00E92870" w:rsidRDefault="00273184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Id</w:t>
      </w:r>
      <w:r w:rsidRPr="00E92870">
        <w:rPr>
          <w:rFonts w:cstheme="minorHAnsi"/>
          <w:b/>
        </w:rPr>
        <w:t xml:space="preserve"> </w:t>
      </w:r>
      <w:r w:rsidRPr="00E92870">
        <w:t xml:space="preserve">– integer, </w:t>
      </w:r>
      <w:r w:rsidRPr="00E92870">
        <w:rPr>
          <w:b/>
        </w:rPr>
        <w:t>Primary Key</w:t>
      </w:r>
    </w:p>
    <w:p w14:paraId="5BF1DE63" w14:textId="6CFB45EA" w:rsidR="00273184" w:rsidRPr="00E92870" w:rsidRDefault="00273184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FullName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b/>
          <w:bCs/>
        </w:rPr>
        <w:t>text</w:t>
      </w:r>
      <w:r w:rsidRPr="00E92870">
        <w:t xml:space="preserve"> with length </w:t>
      </w:r>
      <w:r w:rsidRPr="00E92870">
        <w:rPr>
          <w:b/>
        </w:rPr>
        <w:t>[</w:t>
      </w:r>
      <w:r w:rsidR="00017507" w:rsidRPr="00E92870">
        <w:rPr>
          <w:b/>
        </w:rPr>
        <w:t>4</w:t>
      </w:r>
      <w:r w:rsidRPr="00E92870">
        <w:rPr>
          <w:b/>
        </w:rPr>
        <w:t xml:space="preserve">, </w:t>
      </w:r>
      <w:r w:rsidR="00017507" w:rsidRPr="00E92870">
        <w:rPr>
          <w:b/>
        </w:rPr>
        <w:t>6</w:t>
      </w:r>
      <w:r w:rsidRPr="00E92870">
        <w:rPr>
          <w:b/>
        </w:rPr>
        <w:t>0]</w:t>
      </w:r>
      <w:r w:rsidRPr="00E92870">
        <w:t xml:space="preserve"> (</w:t>
      </w:r>
      <w:r w:rsidRPr="00E92870">
        <w:rPr>
          <w:rStyle w:val="Strong"/>
        </w:rPr>
        <w:t>required</w:t>
      </w:r>
      <w:r w:rsidRPr="00E92870">
        <w:t>)</w:t>
      </w:r>
    </w:p>
    <w:p w14:paraId="68ED6D41" w14:textId="062F0DAC" w:rsidR="00273184" w:rsidRPr="00E92870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Language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Pr="00E92870">
        <w:rPr>
          <w:rStyle w:val="CodeChar"/>
        </w:rPr>
        <w:t>Language</w:t>
      </w:r>
      <w:r w:rsidR="00273184" w:rsidRPr="00E92870">
        <w:rPr>
          <w:rStyle w:val="CodeChar"/>
        </w:rPr>
        <w:t xml:space="preserve"> </w:t>
      </w:r>
      <w:r w:rsidR="003A38E8" w:rsidRPr="00E92870">
        <w:rPr>
          <w:rStyle w:val="CodeChar"/>
        </w:rPr>
        <w:t xml:space="preserve">enum </w:t>
      </w:r>
      <w:r w:rsidR="00273184" w:rsidRPr="00E92870">
        <w:rPr>
          <w:rStyle w:val="CodeChar"/>
        </w:rPr>
        <w:t>(</w:t>
      </w:r>
      <w:r w:rsidRPr="00E92870">
        <w:rPr>
          <w:rStyle w:val="CodeChar"/>
        </w:rPr>
        <w:t>English</w:t>
      </w:r>
      <w:r w:rsidR="00273184" w:rsidRPr="00E92870">
        <w:rPr>
          <w:rStyle w:val="CodeChar"/>
        </w:rPr>
        <w:t xml:space="preserve"> = 0, </w:t>
      </w:r>
      <w:r w:rsidRPr="00E92870">
        <w:rPr>
          <w:rStyle w:val="CodeChar"/>
        </w:rPr>
        <w:t>German</w:t>
      </w:r>
      <w:r w:rsidR="00273184" w:rsidRPr="00E92870">
        <w:rPr>
          <w:rStyle w:val="CodeChar"/>
        </w:rPr>
        <w:t xml:space="preserve">, </w:t>
      </w:r>
      <w:r w:rsidRPr="00E92870">
        <w:rPr>
          <w:rStyle w:val="CodeChar"/>
        </w:rPr>
        <w:t>French, Spanish</w:t>
      </w:r>
      <w:r w:rsidR="002240DD" w:rsidRPr="00E92870">
        <w:rPr>
          <w:rStyle w:val="CodeChar"/>
        </w:rPr>
        <w:t>, Russian</w:t>
      </w:r>
      <w:r w:rsidR="00273184" w:rsidRPr="00E92870">
        <w:rPr>
          <w:rStyle w:val="CodeChar"/>
        </w:rPr>
        <w:t>)</w:t>
      </w:r>
      <w:r w:rsidR="00E042FD" w:rsidRPr="00E92870">
        <w:t xml:space="preserve"> </w:t>
      </w:r>
      <w:r w:rsidR="00E042FD" w:rsidRPr="00E92870">
        <w:rPr>
          <w:b/>
          <w:bCs/>
        </w:rPr>
        <w:t>(required)</w:t>
      </w:r>
    </w:p>
    <w:p w14:paraId="4F4F7965" w14:textId="0796CE93" w:rsidR="00273184" w:rsidRPr="00E92870" w:rsidRDefault="00823669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TourPackagesGuides</w:t>
      </w:r>
      <w:r w:rsidR="00273184" w:rsidRPr="00E92870">
        <w:rPr>
          <w:rStyle w:val="CodeChar"/>
        </w:rPr>
        <w:t xml:space="preserve"> -</w:t>
      </w:r>
      <w:r w:rsidR="00273184" w:rsidRPr="00E92870">
        <w:t xml:space="preserve"> collection of type </w:t>
      </w:r>
      <w:r w:rsidRPr="00E92870">
        <w:rPr>
          <w:rStyle w:val="CodeChar"/>
        </w:rPr>
        <w:t>TourPackageGuide</w:t>
      </w:r>
    </w:p>
    <w:p w14:paraId="36F0E83D" w14:textId="3341C57D" w:rsidR="00273184" w:rsidRPr="00E92870" w:rsidRDefault="00823669" w:rsidP="00273184">
      <w:pPr>
        <w:pStyle w:val="Heading3"/>
      </w:pPr>
      <w:r w:rsidRPr="00E92870">
        <w:t>TourPackage</w:t>
      </w:r>
    </w:p>
    <w:p w14:paraId="00B0715A" w14:textId="177E418D" w:rsidR="00823669" w:rsidRPr="00E92870" w:rsidRDefault="00823669" w:rsidP="00273184">
      <w:pPr>
        <w:pStyle w:val="ListParagraph"/>
        <w:numPr>
          <w:ilvl w:val="0"/>
          <w:numId w:val="3"/>
        </w:numPr>
        <w:rPr>
          <w:rStyle w:val="CodeChar"/>
        </w:rPr>
      </w:pPr>
      <w:r w:rsidRPr="00E92870">
        <w:rPr>
          <w:rStyle w:val="CodeChar"/>
        </w:rPr>
        <w:t>Id</w:t>
      </w:r>
    </w:p>
    <w:p w14:paraId="530A501D" w14:textId="542144AD" w:rsidR="00273184" w:rsidRPr="00E92870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PackageName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Pr="00E92870">
        <w:rPr>
          <w:b/>
          <w:bCs/>
        </w:rPr>
        <w:t>text</w:t>
      </w:r>
      <w:r w:rsidRPr="00E92870">
        <w:t xml:space="preserve"> with length </w:t>
      </w:r>
      <w:r w:rsidRPr="00E92870">
        <w:rPr>
          <w:b/>
          <w:bCs/>
        </w:rPr>
        <w:t>[2, 40] (required</w:t>
      </w:r>
      <w:r w:rsidR="00273184" w:rsidRPr="00E92870">
        <w:rPr>
          <w:b/>
          <w:bCs/>
        </w:rPr>
        <w:t>)</w:t>
      </w:r>
    </w:p>
    <w:p w14:paraId="4DB04E36" w14:textId="7692BDEA" w:rsidR="00273184" w:rsidRPr="00E92870" w:rsidRDefault="00823669" w:rsidP="00273184">
      <w:pPr>
        <w:pStyle w:val="ListParagraph"/>
        <w:numPr>
          <w:ilvl w:val="0"/>
          <w:numId w:val="3"/>
        </w:numPr>
      </w:pPr>
      <w:r w:rsidRPr="00E92870">
        <w:rPr>
          <w:rStyle w:val="CodeChar"/>
        </w:rPr>
        <w:t>Description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 xml:space="preserve">– </w:t>
      </w:r>
      <w:r w:rsidRPr="00E92870">
        <w:rPr>
          <w:b/>
          <w:bCs/>
        </w:rPr>
        <w:t>text</w:t>
      </w:r>
      <w:r w:rsidRPr="00E92870">
        <w:t xml:space="preserve"> with </w:t>
      </w:r>
      <w:r w:rsidRPr="00E92870">
        <w:rPr>
          <w:b/>
          <w:bCs/>
        </w:rPr>
        <w:t>max length</w:t>
      </w:r>
      <w:r w:rsidRPr="00E92870">
        <w:rPr>
          <w:b/>
        </w:rPr>
        <w:t xml:space="preserve"> 200</w:t>
      </w:r>
      <w:r w:rsidR="009B05CE" w:rsidRPr="00E92870">
        <w:rPr>
          <w:b/>
          <w:lang w:val="bg-BG"/>
        </w:rPr>
        <w:t xml:space="preserve"> (</w:t>
      </w:r>
      <w:r w:rsidR="009B05CE" w:rsidRPr="00E92870">
        <w:rPr>
          <w:b/>
        </w:rPr>
        <w:t>not required</w:t>
      </w:r>
      <w:r w:rsidR="009B05CE" w:rsidRPr="00E92870">
        <w:rPr>
          <w:b/>
          <w:lang w:val="bg-BG"/>
        </w:rPr>
        <w:t>)</w:t>
      </w:r>
    </w:p>
    <w:p w14:paraId="7FB55A1C" w14:textId="57258A03" w:rsidR="00273184" w:rsidRPr="00E92870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Price</w:t>
      </w:r>
      <w:r w:rsidR="00273184" w:rsidRPr="00E92870">
        <w:rPr>
          <w:rFonts w:cstheme="minorHAnsi"/>
          <w:b/>
        </w:rPr>
        <w:t xml:space="preserve"> </w:t>
      </w:r>
      <w:r w:rsidR="00273184" w:rsidRPr="00E92870">
        <w:t>–</w:t>
      </w:r>
      <w:r w:rsidR="004346AB" w:rsidRPr="00E92870">
        <w:t xml:space="preserve"> a </w:t>
      </w:r>
      <w:r w:rsidR="004346AB" w:rsidRPr="00E92870">
        <w:rPr>
          <w:b/>
          <w:bCs/>
        </w:rPr>
        <w:t>positive</w:t>
      </w:r>
      <w:r w:rsidR="004346AB" w:rsidRPr="00E92870">
        <w:t xml:space="preserve"> </w:t>
      </w:r>
      <w:r w:rsidRPr="00E92870">
        <w:rPr>
          <w:rStyle w:val="CodeChar"/>
          <w:rFonts w:asciiTheme="minorHAnsi" w:hAnsiTheme="minorHAnsi"/>
          <w:noProof w:val="0"/>
        </w:rPr>
        <w:t>decimal</w:t>
      </w:r>
      <w:r w:rsidR="00273184" w:rsidRPr="00E92870">
        <w:rPr>
          <w:rStyle w:val="CodeChar"/>
          <w:rFonts w:asciiTheme="minorHAnsi" w:hAnsiTheme="minorHAnsi"/>
          <w:noProof w:val="0"/>
        </w:rPr>
        <w:t xml:space="preserve"> </w:t>
      </w:r>
      <w:r w:rsidR="004346AB" w:rsidRPr="00E92870">
        <w:rPr>
          <w:rStyle w:val="CodeChar"/>
          <w:rFonts w:asciiTheme="minorHAnsi" w:hAnsiTheme="minorHAnsi"/>
          <w:noProof w:val="0"/>
        </w:rPr>
        <w:t>value</w:t>
      </w:r>
      <w:r w:rsidR="004346AB" w:rsidRPr="00E92870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73184" w:rsidRPr="00E92870">
        <w:rPr>
          <w:rStyle w:val="CodeChar"/>
          <w:rFonts w:asciiTheme="minorHAnsi" w:hAnsiTheme="minorHAnsi"/>
          <w:b w:val="0"/>
          <w:noProof w:val="0"/>
        </w:rPr>
        <w:t>(</w:t>
      </w:r>
      <w:r w:rsidR="00273184" w:rsidRPr="00E92870">
        <w:rPr>
          <w:rStyle w:val="CodeChar"/>
          <w:rFonts w:asciiTheme="minorHAnsi" w:hAnsiTheme="minorHAnsi"/>
          <w:noProof w:val="0"/>
        </w:rPr>
        <w:t>required</w:t>
      </w:r>
      <w:r w:rsidR="00273184" w:rsidRPr="00E92870">
        <w:rPr>
          <w:rStyle w:val="CodeChar"/>
          <w:rFonts w:asciiTheme="minorHAnsi" w:hAnsiTheme="minorHAnsi"/>
          <w:b w:val="0"/>
          <w:noProof w:val="0"/>
        </w:rPr>
        <w:t>)</w:t>
      </w:r>
    </w:p>
    <w:p w14:paraId="3CC2D235" w14:textId="6B634C71" w:rsidR="004809F6" w:rsidRPr="00E92870" w:rsidRDefault="00823669" w:rsidP="004809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92870">
        <w:rPr>
          <w:rStyle w:val="CodeChar"/>
        </w:rPr>
        <w:t>Bookings -</w:t>
      </w:r>
      <w:r w:rsidRPr="00E92870">
        <w:rPr>
          <w:rStyle w:val="CodeChar"/>
          <w:b w:val="0"/>
          <w:bCs/>
        </w:rPr>
        <w:t xml:space="preserve"> </w:t>
      </w:r>
      <w:r w:rsidR="00154776" w:rsidRPr="00E92870">
        <w:rPr>
          <w:rStyle w:val="CodeChar"/>
          <w:b w:val="0"/>
          <w:bCs/>
        </w:rPr>
        <w:t>a</w:t>
      </w:r>
      <w:r w:rsidR="00154776" w:rsidRPr="00E92870">
        <w:rPr>
          <w:rStyle w:val="CodeChar"/>
        </w:rPr>
        <w:t xml:space="preserve"> </w:t>
      </w:r>
      <w:r w:rsidRPr="00E92870">
        <w:t xml:space="preserve">collection of type </w:t>
      </w:r>
      <w:r w:rsidRPr="00E92870">
        <w:rPr>
          <w:rStyle w:val="CodeChar"/>
        </w:rPr>
        <w:t>Booking</w:t>
      </w:r>
    </w:p>
    <w:p w14:paraId="1534AE0E" w14:textId="67B0C92F" w:rsidR="00823669" w:rsidRPr="00E92870" w:rsidRDefault="00823669" w:rsidP="0082366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TourPackagesGuides -</w:t>
      </w:r>
      <w:r w:rsidRPr="00E92870">
        <w:t xml:space="preserve"> collection of type </w:t>
      </w:r>
      <w:r w:rsidRPr="00E92870">
        <w:rPr>
          <w:rStyle w:val="CodeChar"/>
        </w:rPr>
        <w:t>TourPackageGuide</w:t>
      </w:r>
    </w:p>
    <w:p w14:paraId="7ABEA863" w14:textId="041F0E0A" w:rsidR="00823669" w:rsidRPr="00E92870" w:rsidRDefault="00823669" w:rsidP="00823669">
      <w:pPr>
        <w:pStyle w:val="Heading3"/>
        <w:rPr>
          <w:noProof/>
        </w:rPr>
      </w:pPr>
      <w:r w:rsidRPr="00E92870">
        <w:rPr>
          <w:noProof/>
        </w:rPr>
        <w:t>TourPackageGuide</w:t>
      </w:r>
    </w:p>
    <w:p w14:paraId="7F4ED805" w14:textId="1CDD66B0" w:rsidR="00823669" w:rsidRPr="00E92870" w:rsidRDefault="00823669" w:rsidP="00823669">
      <w:pPr>
        <w:pStyle w:val="ListParagraph"/>
        <w:numPr>
          <w:ilvl w:val="0"/>
          <w:numId w:val="33"/>
        </w:numPr>
        <w:rPr>
          <w:rStyle w:val="CodeChar"/>
          <w:b w:val="0"/>
        </w:rPr>
      </w:pPr>
      <w:r w:rsidRPr="00E92870">
        <w:rPr>
          <w:rStyle w:val="CodeChar"/>
        </w:rPr>
        <w:t>TourPackageId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rStyle w:val="CodeChar"/>
          <w:bCs/>
        </w:rPr>
        <w:t>integer</w:t>
      </w:r>
      <w:r w:rsidRPr="00E92870">
        <w:rPr>
          <w:rStyle w:val="CodeChar"/>
        </w:rPr>
        <w:t>, Primary Key, foreign key (required)</w:t>
      </w:r>
    </w:p>
    <w:p w14:paraId="0EC233FA" w14:textId="06B050D5" w:rsidR="00823669" w:rsidRPr="00E92870" w:rsidRDefault="00823669" w:rsidP="00823669">
      <w:pPr>
        <w:pStyle w:val="ListParagraph"/>
        <w:numPr>
          <w:ilvl w:val="0"/>
          <w:numId w:val="33"/>
        </w:numPr>
      </w:pPr>
      <w:r w:rsidRPr="00E92870">
        <w:rPr>
          <w:rStyle w:val="CodeChar"/>
        </w:rPr>
        <w:t>TourPackage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rStyle w:val="CodeChar"/>
        </w:rPr>
        <w:t>TourPackage</w:t>
      </w:r>
    </w:p>
    <w:p w14:paraId="273F39F6" w14:textId="78E6F5E6" w:rsidR="00823669" w:rsidRPr="00E92870" w:rsidRDefault="00823669" w:rsidP="003C0946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rStyle w:val="CodeChar"/>
        </w:rPr>
        <w:t>GiudeId</w:t>
      </w:r>
      <w:r w:rsidRPr="00E92870">
        <w:rPr>
          <w:rFonts w:cstheme="minorHAnsi"/>
          <w:b/>
        </w:rPr>
        <w:t xml:space="preserve"> </w:t>
      </w:r>
      <w:r w:rsidRPr="00E92870">
        <w:t xml:space="preserve">– </w:t>
      </w:r>
      <w:r w:rsidRPr="00E92870">
        <w:rPr>
          <w:rStyle w:val="CodeChar"/>
          <w:bCs/>
        </w:rPr>
        <w:t>integer</w:t>
      </w:r>
      <w:r w:rsidRPr="00E92870">
        <w:rPr>
          <w:rStyle w:val="CodeChar"/>
        </w:rPr>
        <w:t>, Primary Key, foreign key (required)</w:t>
      </w:r>
    </w:p>
    <w:p w14:paraId="4F45B033" w14:textId="0A698B9F" w:rsidR="00823669" w:rsidRPr="00E92870" w:rsidRDefault="00823669" w:rsidP="003C0946">
      <w:pPr>
        <w:pStyle w:val="ListParagraph"/>
        <w:numPr>
          <w:ilvl w:val="0"/>
          <w:numId w:val="33"/>
        </w:numPr>
      </w:pPr>
      <w:r w:rsidRPr="00E92870">
        <w:rPr>
          <w:rStyle w:val="CodeChar"/>
        </w:rPr>
        <w:t>Guide</w:t>
      </w:r>
      <w:r w:rsidRPr="00E92870">
        <w:t xml:space="preserve"> – </w:t>
      </w:r>
      <w:r w:rsidRPr="00E92870">
        <w:rPr>
          <w:rStyle w:val="CodeChar"/>
        </w:rPr>
        <w:t>Guide</w:t>
      </w:r>
    </w:p>
    <w:bookmarkEnd w:id="2"/>
    <w:p w14:paraId="4CB30796" w14:textId="56F1EC78" w:rsidR="00273184" w:rsidRPr="00E92870" w:rsidRDefault="00273184" w:rsidP="00273184">
      <w:pPr>
        <w:pStyle w:val="Heading2"/>
        <w:numPr>
          <w:ilvl w:val="0"/>
          <w:numId w:val="6"/>
        </w:numPr>
        <w:ind w:left="720"/>
      </w:pPr>
      <w:r w:rsidRPr="00E92870">
        <w:lastRenderedPageBreak/>
        <w:t>Data Import (</w:t>
      </w:r>
      <w:r w:rsidRPr="00E92870">
        <w:rPr>
          <w:lang w:val="bg-BG"/>
        </w:rPr>
        <w:t>2</w:t>
      </w:r>
      <w:r w:rsidR="009F612D" w:rsidRPr="00E92870">
        <w:t>0</w:t>
      </w:r>
      <w:r w:rsidRPr="00E92870">
        <w:t>pts)</w:t>
      </w:r>
    </w:p>
    <w:p w14:paraId="0B36EB53" w14:textId="61B27D55" w:rsidR="00273184" w:rsidRPr="00E92870" w:rsidRDefault="007A2533" w:rsidP="00273184">
      <w:pPr>
        <w:rPr>
          <w:rFonts w:asciiTheme="majorHAnsi" w:hAnsiTheme="majorHAnsi" w:cstheme="majorHAnsi"/>
        </w:rPr>
      </w:pPr>
      <w:r w:rsidRPr="00E92870"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E92870">
        <w:t xml:space="preserve">For the functionality of the application, you need to create several methods that manipulate the database. The </w:t>
      </w:r>
      <w:r w:rsidR="00273184" w:rsidRPr="00E92870">
        <w:rPr>
          <w:b/>
        </w:rPr>
        <w:t>project skeleton</w:t>
      </w:r>
      <w:r w:rsidR="00273184" w:rsidRPr="00E92870">
        <w:t xml:space="preserve"> already provides you with these methods, inside the </w:t>
      </w:r>
      <w:r w:rsidR="00273184" w:rsidRPr="00E92870">
        <w:rPr>
          <w:rStyle w:val="CodeChar"/>
        </w:rPr>
        <w:t>Deserializer</w:t>
      </w:r>
      <w:r w:rsidR="00273184" w:rsidRPr="00E92870">
        <w:t xml:space="preserve"> </w:t>
      </w:r>
      <w:r w:rsidR="00273184" w:rsidRPr="00E92870">
        <w:rPr>
          <w:rStyle w:val="CodeChar"/>
        </w:rPr>
        <w:t>class</w:t>
      </w:r>
      <w:r w:rsidR="00273184" w:rsidRPr="00E92870">
        <w:t xml:space="preserve">. Usage of </w:t>
      </w:r>
      <w:r w:rsidR="00273184" w:rsidRPr="00E92870">
        <w:rPr>
          <w:rStyle w:val="CodeChar"/>
          <w:rFonts w:asciiTheme="majorHAnsi" w:hAnsiTheme="majorHAnsi" w:cstheme="majorHAnsi"/>
          <w:bCs/>
        </w:rPr>
        <w:t>Data</w:t>
      </w:r>
      <w:r w:rsidR="00273184" w:rsidRPr="00E92870">
        <w:rPr>
          <w:rStyle w:val="Strong"/>
          <w:rFonts w:asciiTheme="majorHAnsi" w:hAnsiTheme="majorHAnsi" w:cstheme="majorHAnsi"/>
        </w:rPr>
        <w:t xml:space="preserve"> </w:t>
      </w:r>
      <w:r w:rsidR="00273184" w:rsidRPr="00E92870">
        <w:rPr>
          <w:rStyle w:val="CodeChar"/>
          <w:rFonts w:asciiTheme="majorHAnsi" w:hAnsiTheme="majorHAnsi" w:cstheme="majorHAnsi"/>
        </w:rPr>
        <w:t>Transfer</w:t>
      </w:r>
      <w:r w:rsidR="00273184" w:rsidRPr="00E92870">
        <w:rPr>
          <w:rStyle w:val="Strong"/>
          <w:rFonts w:asciiTheme="majorHAnsi" w:hAnsiTheme="majorHAnsi" w:cstheme="majorHAnsi"/>
        </w:rPr>
        <w:t xml:space="preserve"> </w:t>
      </w:r>
      <w:r w:rsidR="00273184" w:rsidRPr="00E92870">
        <w:rPr>
          <w:rStyle w:val="CodeChar"/>
          <w:rFonts w:asciiTheme="majorHAnsi" w:hAnsiTheme="majorHAnsi" w:cstheme="majorHAnsi"/>
          <w:bCs/>
        </w:rPr>
        <w:t>Objects</w:t>
      </w:r>
      <w:r w:rsidR="00273184" w:rsidRPr="00E92870">
        <w:rPr>
          <w:rFonts w:asciiTheme="majorHAnsi" w:hAnsiTheme="majorHAnsi" w:cstheme="majorHAnsi"/>
        </w:rPr>
        <w:t xml:space="preserve"> </w:t>
      </w:r>
      <w:r w:rsidR="009B05CE" w:rsidRPr="00E92870">
        <w:rPr>
          <w:rFonts w:asciiTheme="majorHAnsi" w:hAnsiTheme="majorHAnsi" w:cstheme="majorHAnsi"/>
        </w:rPr>
        <w:t>or</w:t>
      </w:r>
      <w:r w:rsidR="00273184" w:rsidRPr="00E92870">
        <w:rPr>
          <w:rFonts w:asciiTheme="majorHAnsi" w:hAnsiTheme="majorHAnsi" w:cstheme="majorHAnsi"/>
        </w:rPr>
        <w:t xml:space="preserve"> </w:t>
      </w:r>
      <w:r w:rsidR="00273184" w:rsidRPr="00E92870">
        <w:rPr>
          <w:rFonts w:asciiTheme="majorHAnsi" w:hAnsiTheme="majorHAnsi" w:cstheme="majorHAnsi"/>
          <w:b/>
          <w:noProof/>
        </w:rPr>
        <w:t>AutoMapper</w:t>
      </w:r>
      <w:r w:rsidR="00273184" w:rsidRPr="00E92870">
        <w:rPr>
          <w:rFonts w:asciiTheme="majorHAnsi" w:hAnsiTheme="majorHAnsi" w:cstheme="majorHAnsi"/>
        </w:rPr>
        <w:t xml:space="preserve"> is </w:t>
      </w:r>
      <w:r w:rsidR="00273184" w:rsidRPr="00E92870">
        <w:rPr>
          <w:rFonts w:asciiTheme="majorHAnsi" w:hAnsiTheme="majorHAnsi" w:cstheme="majorHAnsi"/>
          <w:b/>
        </w:rPr>
        <w:t>optional</w:t>
      </w:r>
      <w:r w:rsidR="00273184" w:rsidRPr="00E92870">
        <w:rPr>
          <w:rFonts w:asciiTheme="majorHAnsi" w:hAnsiTheme="majorHAnsi" w:cstheme="majorHAnsi"/>
        </w:rPr>
        <w:t>.</w:t>
      </w:r>
    </w:p>
    <w:p w14:paraId="1C6C581B" w14:textId="46E5A937" w:rsidR="007A2533" w:rsidRPr="00E92870" w:rsidRDefault="007A2533" w:rsidP="00273184">
      <w:r w:rsidRPr="00E92870">
        <w:t xml:space="preserve">To ensure the application's functionality, it is essential to </w:t>
      </w:r>
      <w:r w:rsidRPr="00E92870">
        <w:rPr>
          <w:b/>
          <w:bCs/>
        </w:rPr>
        <w:t>populate the database with initial data</w:t>
      </w:r>
      <w:r w:rsidRPr="00E92870">
        <w:t xml:space="preserve">. Inside the </w:t>
      </w:r>
      <w:r w:rsidRPr="00E92870">
        <w:rPr>
          <w:b/>
          <w:bCs/>
        </w:rPr>
        <w:t>DbContext class</w:t>
      </w:r>
      <w:r w:rsidRPr="00E92870">
        <w:t xml:space="preserve">, you will find a </w:t>
      </w:r>
      <w:r w:rsidRPr="00E92870">
        <w:rPr>
          <w:b/>
          <w:bCs/>
        </w:rPr>
        <w:t>commented-out section</w:t>
      </w:r>
      <w:r w:rsidRPr="00E92870">
        <w:t xml:space="preserve"> specifically designed for seeding data. </w:t>
      </w:r>
      <w:r w:rsidRPr="00E92870">
        <w:br/>
      </w:r>
      <w:r w:rsidRPr="00E92870">
        <w:rPr>
          <w:b/>
          <w:bCs/>
        </w:rPr>
        <w:t>Before applying migrations</w:t>
      </w:r>
      <w:r w:rsidRPr="00E92870">
        <w:t xml:space="preserve"> and updating the database, please </w:t>
      </w:r>
      <w:r w:rsidRPr="00E92870">
        <w:rPr>
          <w:b/>
          <w:bCs/>
        </w:rPr>
        <w:t>uncomment this section</w:t>
      </w:r>
      <w:r w:rsidRPr="00E92870">
        <w:t>.</w:t>
      </w:r>
    </w:p>
    <w:p w14:paraId="54EE7CDC" w14:textId="16F7F58C" w:rsidR="00273184" w:rsidRPr="00E92870" w:rsidRDefault="00273184" w:rsidP="00273184">
      <w:r w:rsidRPr="00E92870">
        <w:t xml:space="preserve">Use the provided </w:t>
      </w:r>
      <w:r w:rsidRPr="00E92870">
        <w:rPr>
          <w:rStyle w:val="Strong"/>
        </w:rPr>
        <w:t>JSON</w:t>
      </w:r>
      <w:r w:rsidRPr="00E92870">
        <w:t xml:space="preserve"> and </w:t>
      </w:r>
      <w:r w:rsidRPr="00E92870">
        <w:rPr>
          <w:rStyle w:val="Strong"/>
        </w:rPr>
        <w:t>XML</w:t>
      </w:r>
      <w:r w:rsidRPr="00E92870">
        <w:t xml:space="preserve"> files to populate the database with data. </w:t>
      </w:r>
      <w:r w:rsidRPr="00E92870">
        <w:rPr>
          <w:b/>
          <w:bCs/>
        </w:rPr>
        <w:t>Import all the</w:t>
      </w:r>
      <w:r w:rsidR="009266F9" w:rsidRPr="00E92870">
        <w:rPr>
          <w:b/>
          <w:bCs/>
        </w:rPr>
        <w:t xml:space="preserve"> valid</w:t>
      </w:r>
      <w:r w:rsidRPr="00E92870">
        <w:rPr>
          <w:b/>
          <w:bCs/>
        </w:rPr>
        <w:t xml:space="preserve"> information</w:t>
      </w:r>
      <w:r w:rsidRPr="00E92870">
        <w:t xml:space="preserve"> from </w:t>
      </w:r>
      <w:r w:rsidR="009266F9" w:rsidRPr="00E92870">
        <w:t>the</w:t>
      </w:r>
      <w:r w:rsidRPr="00E92870">
        <w:t xml:space="preserve"> files into the database.</w:t>
      </w:r>
    </w:p>
    <w:p w14:paraId="5C38D61E" w14:textId="77777777" w:rsidR="00273184" w:rsidRPr="00E92870" w:rsidRDefault="00273184" w:rsidP="00273184">
      <w:r w:rsidRPr="00E92870">
        <w:t xml:space="preserve">You are </w:t>
      </w:r>
      <w:r w:rsidRPr="00E92870">
        <w:rPr>
          <w:rStyle w:val="Strong"/>
        </w:rPr>
        <w:t>not allowed</w:t>
      </w:r>
      <w:r w:rsidRPr="00E92870">
        <w:t xml:space="preserve"> to modify the provided </w:t>
      </w:r>
      <w:r w:rsidRPr="00E92870">
        <w:rPr>
          <w:b/>
        </w:rPr>
        <w:t>JSON</w:t>
      </w:r>
      <w:r w:rsidRPr="00E92870">
        <w:t xml:space="preserve"> and </w:t>
      </w:r>
      <w:r w:rsidRPr="00E92870">
        <w:rPr>
          <w:b/>
        </w:rPr>
        <w:t>XML</w:t>
      </w:r>
      <w:r w:rsidRPr="00E92870">
        <w:t xml:space="preserve"> files.</w:t>
      </w:r>
    </w:p>
    <w:p w14:paraId="0B7B20B5" w14:textId="77777777" w:rsidR="00273184" w:rsidRPr="00E92870" w:rsidRDefault="00273184" w:rsidP="00273184">
      <w:pPr>
        <w:rPr>
          <w:b/>
        </w:rPr>
      </w:pPr>
      <w:r w:rsidRPr="00E92870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E92870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E92870">
              <w:rPr>
                <w:b/>
                <w:noProof/>
              </w:rPr>
              <w:t>Error message</w:t>
            </w:r>
          </w:p>
        </w:tc>
      </w:tr>
      <w:tr w:rsidR="00273184" w:rsidRPr="00E92870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E92870" w:rsidRDefault="00273184">
            <w:pPr>
              <w:spacing w:before="0" w:after="0"/>
              <w:rPr>
                <w:lang w:val="bg-BG"/>
              </w:rPr>
            </w:pPr>
            <w:bookmarkStart w:id="4" w:name="_Hlk479869809"/>
            <w:r w:rsidRPr="00E92870">
              <w:rPr>
                <w:rFonts w:ascii="Consolas" w:hAnsi="Consolas"/>
              </w:rPr>
              <w:t xml:space="preserve">Invalid </w:t>
            </w:r>
            <w:r w:rsidR="009266F9" w:rsidRPr="00E92870">
              <w:rPr>
                <w:rFonts w:ascii="Consolas" w:hAnsi="Consolas"/>
              </w:rPr>
              <w:t>data format</w:t>
            </w:r>
            <w:r w:rsidRPr="00E92870">
              <w:rPr>
                <w:rFonts w:ascii="Consolas" w:hAnsi="Consolas"/>
              </w:rPr>
              <w:t>!</w:t>
            </w:r>
          </w:p>
        </w:tc>
      </w:tr>
    </w:tbl>
    <w:bookmarkEnd w:id="4"/>
    <w:p w14:paraId="585D0012" w14:textId="7DA677FC" w:rsidR="000F79EF" w:rsidRPr="00E92870" w:rsidRDefault="000F79EF" w:rsidP="000F79EF">
      <w:pPr>
        <w:rPr>
          <w:b/>
        </w:rPr>
      </w:pPr>
      <w:r w:rsidRPr="00E92870">
        <w:rPr>
          <w:b/>
        </w:rPr>
        <w:t>If some data appears to be duplicated, do not import the entity, print a duplication data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E92870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E92870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E92870">
              <w:rPr>
                <w:b/>
                <w:noProof/>
              </w:rPr>
              <w:t>Error message</w:t>
            </w:r>
          </w:p>
        </w:tc>
      </w:tr>
      <w:tr w:rsidR="000F79EF" w:rsidRPr="00E92870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E92870" w:rsidRDefault="000F79EF" w:rsidP="004315AD">
            <w:pPr>
              <w:spacing w:before="0" w:after="0"/>
              <w:rPr>
                <w:lang w:val="bg-BG"/>
              </w:rPr>
            </w:pPr>
            <w:r w:rsidRPr="00E92870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Pr="00E92870" w:rsidRDefault="009F30DE" w:rsidP="009F30DE">
      <w:pPr>
        <w:rPr>
          <w:b/>
          <w:i/>
          <w:iCs/>
        </w:rPr>
      </w:pPr>
      <w:r w:rsidRPr="00E92870">
        <w:rPr>
          <w:b/>
          <w:i/>
          <w:iCs/>
        </w:rPr>
        <w:t>Error message</w:t>
      </w:r>
      <w:r w:rsidRPr="00E92870">
        <w:rPr>
          <w:b/>
          <w:i/>
          <w:iCs/>
          <w:lang w:val="bg-BG"/>
        </w:rPr>
        <w:t xml:space="preserve"> </w:t>
      </w:r>
      <w:r w:rsidRPr="00E92870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E92870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E92870" w:rsidRDefault="00273184" w:rsidP="00273184">
      <w:pPr>
        <w:pStyle w:val="Heading3"/>
      </w:pPr>
      <w:r w:rsidRPr="00E92870">
        <w:t>XML Import</w:t>
      </w:r>
    </w:p>
    <w:p w14:paraId="2B4AA53F" w14:textId="70143AB1" w:rsidR="00273184" w:rsidRPr="00E92870" w:rsidRDefault="00273184" w:rsidP="00273184">
      <w:pPr>
        <w:pStyle w:val="Heading4"/>
      </w:pPr>
      <w:r w:rsidRPr="00E92870">
        <w:t xml:space="preserve">Import </w:t>
      </w:r>
      <w:r w:rsidR="009266F9" w:rsidRPr="00E92870">
        <w:t>Customers</w:t>
      </w:r>
    </w:p>
    <w:p w14:paraId="69B234D5" w14:textId="2598C5BE" w:rsidR="00273184" w:rsidRPr="00E92870" w:rsidRDefault="00273184" w:rsidP="00273184">
      <w:r w:rsidRPr="00E92870">
        <w:t>Using the file "</w:t>
      </w:r>
      <w:r w:rsidR="009266F9" w:rsidRPr="00E92870">
        <w:rPr>
          <w:rFonts w:ascii="Consolas" w:hAnsi="Consolas"/>
          <w:b/>
        </w:rPr>
        <w:t>customers</w:t>
      </w:r>
      <w:r w:rsidRPr="00E92870">
        <w:rPr>
          <w:rStyle w:val="Strong"/>
          <w:rFonts w:ascii="Consolas" w:hAnsi="Consolas"/>
          <w:noProof/>
        </w:rPr>
        <w:t>.xml</w:t>
      </w:r>
      <w:r w:rsidRPr="00E92870">
        <w:rPr>
          <w:rStyle w:val="Strong"/>
          <w:rFonts w:asciiTheme="majorHAnsi" w:hAnsiTheme="majorHAnsi" w:cstheme="majorHAnsi"/>
          <w:noProof/>
        </w:rPr>
        <w:t>"</w:t>
      </w:r>
      <w:r w:rsidRPr="00E92870">
        <w:t xml:space="preserve">, </w:t>
      </w:r>
      <w:r w:rsidRPr="00E92870">
        <w:rPr>
          <w:b/>
          <w:bCs/>
        </w:rPr>
        <w:t>import the data from the file</w:t>
      </w:r>
      <w:r w:rsidRPr="00E92870">
        <w:t xml:space="preserve"> into the database. </w:t>
      </w:r>
    </w:p>
    <w:p w14:paraId="62EBDC09" w14:textId="7FA74B94" w:rsidR="000F79EF" w:rsidRPr="00E92870" w:rsidRDefault="000F79EF" w:rsidP="00273184">
      <w:r w:rsidRPr="00E92870">
        <w:t xml:space="preserve">Each imported </w:t>
      </w:r>
      <w:r w:rsidRPr="00E92870">
        <w:rPr>
          <w:b/>
          <w:bCs/>
        </w:rPr>
        <w:t>customer should be validated</w:t>
      </w:r>
      <w:r w:rsidRPr="00E92870">
        <w:t xml:space="preserve"> and </w:t>
      </w:r>
      <w:r w:rsidRPr="00E92870">
        <w:rPr>
          <w:b/>
          <w:bCs/>
        </w:rPr>
        <w:t>added to the database if it meets the specified criteria</w:t>
      </w:r>
      <w:r w:rsidRPr="00E92870">
        <w:t xml:space="preserve">. The method should </w:t>
      </w:r>
      <w:r w:rsidRPr="00E92870">
        <w:rPr>
          <w:b/>
          <w:bCs/>
        </w:rPr>
        <w:t>return a string containing information about each import attempt</w:t>
      </w:r>
      <w:r w:rsidRPr="00E92870">
        <w:t>, formatted as described.</w:t>
      </w:r>
    </w:p>
    <w:p w14:paraId="74A1AC23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t>Constraints</w:t>
      </w:r>
    </w:p>
    <w:p w14:paraId="5E581AC2" w14:textId="716C3B67" w:rsidR="000F79EF" w:rsidRPr="00E92870" w:rsidRDefault="000F79EF" w:rsidP="000F79EF">
      <w:pPr>
        <w:pStyle w:val="ListParagraph"/>
        <w:numPr>
          <w:ilvl w:val="0"/>
          <w:numId w:val="5"/>
        </w:numPr>
      </w:pPr>
      <w:r w:rsidRPr="00E92870">
        <w:rPr>
          <w:b/>
          <w:bCs/>
        </w:rPr>
        <w:t>Validation of Customer Entities</w:t>
      </w:r>
      <w:r w:rsidRPr="00E92870">
        <w:t xml:space="preserve"> - Each customer entity must be validated against the following criteria:</w:t>
      </w:r>
    </w:p>
    <w:p w14:paraId="6667CC61" w14:textId="2DD87B7C" w:rsidR="000F79EF" w:rsidRPr="00E92870" w:rsidRDefault="0071613F" w:rsidP="000F79EF">
      <w:pPr>
        <w:pStyle w:val="ListParagraph"/>
        <w:numPr>
          <w:ilvl w:val="1"/>
          <w:numId w:val="5"/>
        </w:numPr>
      </w:pPr>
      <w:r w:rsidRPr="00E92870">
        <w:rPr>
          <w:rFonts w:ascii="Consolas" w:hAnsi="Consolas"/>
          <w:b/>
          <w:bCs/>
        </w:rPr>
        <w:t>FullName</w:t>
      </w:r>
      <w:r w:rsidRPr="00E92870">
        <w:t xml:space="preserve"> – Must meet the constraints for the property, described above</w:t>
      </w:r>
    </w:p>
    <w:p w14:paraId="68B61DF5" w14:textId="47B8C506" w:rsidR="0071613F" w:rsidRPr="00E92870" w:rsidRDefault="0071613F" w:rsidP="000F79EF">
      <w:pPr>
        <w:pStyle w:val="ListParagraph"/>
        <w:numPr>
          <w:ilvl w:val="1"/>
          <w:numId w:val="5"/>
        </w:numPr>
      </w:pPr>
      <w:r w:rsidRPr="00E92870">
        <w:rPr>
          <w:rFonts w:ascii="Consolas" w:hAnsi="Consolas"/>
          <w:b/>
          <w:bCs/>
        </w:rPr>
        <w:t>Email</w:t>
      </w:r>
      <w:r w:rsidRPr="00E92870">
        <w:t xml:space="preserve"> – Must meet the constraints for the property, described above</w:t>
      </w:r>
    </w:p>
    <w:p w14:paraId="01BC5086" w14:textId="150AD936" w:rsidR="0071613F" w:rsidRPr="00E92870" w:rsidRDefault="0071613F" w:rsidP="000F79EF">
      <w:pPr>
        <w:pStyle w:val="ListParagraph"/>
        <w:numPr>
          <w:ilvl w:val="1"/>
          <w:numId w:val="5"/>
        </w:numPr>
      </w:pPr>
      <w:r w:rsidRPr="00E92870">
        <w:rPr>
          <w:rFonts w:ascii="Consolas" w:hAnsi="Consolas"/>
          <w:b/>
          <w:bCs/>
        </w:rPr>
        <w:t>PhoneNumber</w:t>
      </w:r>
      <w:r w:rsidRPr="00E92870">
        <w:t xml:space="preserve"> - Must meet the constraints for the property, described above</w:t>
      </w:r>
    </w:p>
    <w:p w14:paraId="572F1691" w14:textId="0E4CD7E3" w:rsidR="00273184" w:rsidRPr="00E92870" w:rsidRDefault="0071613F" w:rsidP="0071613F">
      <w:pPr>
        <w:pStyle w:val="ListParagraph"/>
        <w:numPr>
          <w:ilvl w:val="0"/>
          <w:numId w:val="5"/>
        </w:numPr>
      </w:pPr>
      <w:r w:rsidRPr="00E92870">
        <w:rPr>
          <w:b/>
          <w:bCs/>
        </w:rPr>
        <w:t>Duplication Check</w:t>
      </w:r>
      <w:r w:rsidRPr="00E92870">
        <w:t xml:space="preserve"> - Before adding a customer to the database</w:t>
      </w:r>
      <w:r w:rsidRPr="00E92870">
        <w:rPr>
          <w:b/>
          <w:bCs/>
        </w:rPr>
        <w:t xml:space="preserve">, </w:t>
      </w:r>
      <w:r w:rsidRPr="00E92870">
        <w:rPr>
          <w:b/>
          <w:bCs/>
        </w:rPr>
        <w:br/>
        <w:t>ensure there are no existing records with the same</w:t>
      </w:r>
      <w:r w:rsidRPr="00E92870">
        <w:t>:</w:t>
      </w:r>
    </w:p>
    <w:p w14:paraId="23788FC9" w14:textId="0D29E2FA" w:rsidR="0071613F" w:rsidRPr="00E92870" w:rsidRDefault="0071613F" w:rsidP="00984767">
      <w:pPr>
        <w:pStyle w:val="ListParagraph"/>
        <w:numPr>
          <w:ilvl w:val="1"/>
          <w:numId w:val="5"/>
        </w:numPr>
      </w:pPr>
      <w:r w:rsidRPr="00E92870">
        <w:rPr>
          <w:rFonts w:ascii="Consolas" w:hAnsi="Consolas"/>
          <w:b/>
          <w:bCs/>
        </w:rPr>
        <w:t>FullName</w:t>
      </w:r>
      <w:r w:rsidR="00364DAE" w:rsidRPr="00E92870">
        <w:t xml:space="preserve"> OR</w:t>
      </w:r>
      <w:r w:rsidRPr="00E92870">
        <w:t xml:space="preserve"> </w:t>
      </w:r>
      <w:r w:rsidRPr="00E92870">
        <w:rPr>
          <w:rFonts w:ascii="Consolas" w:hAnsi="Consolas"/>
          <w:b/>
          <w:bCs/>
        </w:rPr>
        <w:t>Email</w:t>
      </w:r>
      <w:r w:rsidR="00364DAE" w:rsidRPr="00E92870">
        <w:t xml:space="preserve"> OR </w:t>
      </w:r>
      <w:r w:rsidRPr="00E92870">
        <w:rPr>
          <w:rFonts w:ascii="Consolas" w:hAnsi="Consolas"/>
          <w:b/>
          <w:bCs/>
        </w:rPr>
        <w:t>PhoneNumber</w:t>
      </w:r>
    </w:p>
    <w:p w14:paraId="308CC0DB" w14:textId="7E66792D" w:rsidR="0071613F" w:rsidRPr="00E92870" w:rsidRDefault="0071613F" w:rsidP="0071613F">
      <w:pPr>
        <w:pStyle w:val="ListParagraph"/>
        <w:numPr>
          <w:ilvl w:val="0"/>
          <w:numId w:val="5"/>
        </w:numPr>
      </w:pPr>
      <w:r w:rsidRPr="00E92870">
        <w:t xml:space="preserve">If </w:t>
      </w:r>
      <w:r w:rsidR="009B05CE" w:rsidRPr="00E92870">
        <w:rPr>
          <w:b/>
          <w:bCs/>
        </w:rPr>
        <w:t>any validation error occurs</w:t>
      </w:r>
      <w:r w:rsidR="009B05CE" w:rsidRPr="00E92870">
        <w:t xml:space="preserve"> for a customer entity</w:t>
      </w:r>
      <w:r w:rsidR="009B05CE" w:rsidRPr="00E92870">
        <w:rPr>
          <w:b/>
          <w:bCs/>
        </w:rPr>
        <w:t xml:space="preserve"> or </w:t>
      </w:r>
      <w:r w:rsidRPr="00E92870">
        <w:rPr>
          <w:b/>
          <w:bCs/>
        </w:rPr>
        <w:t>any of the fields match an existing record</w:t>
      </w:r>
      <w:r w:rsidRPr="00E92870">
        <w:t xml:space="preserve">, the </w:t>
      </w:r>
      <w:r w:rsidRPr="00E92870">
        <w:rPr>
          <w:b/>
          <w:bCs/>
        </w:rPr>
        <w:t>customer entity should not be imported</w:t>
      </w:r>
      <w:r w:rsidRPr="00E92870">
        <w:t xml:space="preserve">, and </w:t>
      </w:r>
      <w:r w:rsidR="009B05CE" w:rsidRPr="00E92870">
        <w:t xml:space="preserve">the appropriate </w:t>
      </w:r>
      <w:r w:rsidR="009B05CE" w:rsidRPr="00E92870">
        <w:rPr>
          <w:b/>
          <w:bCs/>
        </w:rPr>
        <w:t>error message</w:t>
      </w:r>
      <w:r w:rsidR="009B05CE" w:rsidRPr="00E92870">
        <w:t xml:space="preserve"> or</w:t>
      </w:r>
      <w:r w:rsidRPr="00E92870">
        <w:t xml:space="preserve"> </w:t>
      </w:r>
      <w:r w:rsidRPr="00E92870">
        <w:rPr>
          <w:b/>
          <w:bCs/>
        </w:rPr>
        <w:t>duplication message should be appended</w:t>
      </w:r>
      <w:r w:rsidRPr="00E92870">
        <w:t xml:space="preserve"> to the method's output</w:t>
      </w:r>
    </w:p>
    <w:p w14:paraId="2B1612F2" w14:textId="063846CA" w:rsidR="0071613F" w:rsidRPr="00E92870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E92870">
        <w:rPr>
          <w:b/>
          <w:bCs/>
        </w:rPr>
        <w:t>Success Messages</w:t>
      </w:r>
    </w:p>
    <w:p w14:paraId="02237B59" w14:textId="28328E78" w:rsidR="0071613F" w:rsidRPr="00E92870" w:rsidRDefault="0071613F" w:rsidP="0071613F">
      <w:pPr>
        <w:pStyle w:val="ListParagraph"/>
        <w:numPr>
          <w:ilvl w:val="1"/>
          <w:numId w:val="5"/>
        </w:numPr>
      </w:pPr>
      <w:r w:rsidRPr="00E92870">
        <w:t xml:space="preserve">For </w:t>
      </w:r>
      <w:r w:rsidRPr="00E92870">
        <w:rPr>
          <w:b/>
          <w:bCs/>
        </w:rPr>
        <w:t>each successfully imported customer</w:t>
      </w:r>
      <w:r w:rsidRPr="00E92870">
        <w:t xml:space="preserve">, append a </w:t>
      </w:r>
      <w:r w:rsidRPr="00E92870">
        <w:rPr>
          <w:b/>
          <w:bCs/>
        </w:rPr>
        <w:t>success message</w:t>
      </w:r>
      <w:r w:rsidRPr="00E92870">
        <w:t xml:space="preserve"> to the output, formatted as </w:t>
      </w:r>
      <w:r w:rsidRPr="00E92870">
        <w:rPr>
          <w:rFonts w:ascii="Consolas" w:hAnsi="Consolas"/>
          <w:b/>
          <w:bCs/>
        </w:rPr>
        <w:t>Successfully imported customer - {FullName}</w:t>
      </w:r>
    </w:p>
    <w:p w14:paraId="32FC4D16" w14:textId="7D07801B" w:rsidR="0071613F" w:rsidRPr="00E92870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E92870">
        <w:rPr>
          <w:b/>
          <w:bCs/>
        </w:rPr>
        <w:t xml:space="preserve">Data </w:t>
      </w:r>
      <w:r w:rsidR="008A57E7" w:rsidRPr="00E92870">
        <w:rPr>
          <w:b/>
          <w:bCs/>
        </w:rPr>
        <w:t>Persistence</w:t>
      </w:r>
    </w:p>
    <w:p w14:paraId="6C123232" w14:textId="49D47C68" w:rsidR="0071613F" w:rsidRPr="00E92870" w:rsidRDefault="0071613F" w:rsidP="0071613F">
      <w:pPr>
        <w:pStyle w:val="ListParagraph"/>
        <w:numPr>
          <w:ilvl w:val="1"/>
          <w:numId w:val="5"/>
        </w:numPr>
      </w:pPr>
      <w:r w:rsidRPr="00E92870">
        <w:lastRenderedPageBreak/>
        <w:t xml:space="preserve">After processing all customers from the XML file, </w:t>
      </w:r>
      <w:r w:rsidRPr="00E92870">
        <w:br/>
      </w:r>
      <w:r w:rsidRPr="00E92870">
        <w:rPr>
          <w:b/>
          <w:bCs/>
        </w:rPr>
        <w:t>add the valid customer entities</w:t>
      </w:r>
      <w:r w:rsidRPr="00E92870">
        <w:t xml:space="preserve"> to the proper collection</w:t>
      </w:r>
    </w:p>
    <w:p w14:paraId="5DF98156" w14:textId="725B57E7" w:rsidR="009B05CE" w:rsidRPr="00E92870" w:rsidRDefault="0071613F" w:rsidP="0071613F">
      <w:pPr>
        <w:pStyle w:val="ListParagraph"/>
        <w:numPr>
          <w:ilvl w:val="1"/>
          <w:numId w:val="5"/>
        </w:numPr>
      </w:pPr>
      <w:r w:rsidRPr="00E92870">
        <w:rPr>
          <w:b/>
          <w:bCs/>
        </w:rPr>
        <w:t>Save the changes</w:t>
      </w:r>
      <w:r w:rsidRPr="00E92870">
        <w:t xml:space="preserve"> to the database</w:t>
      </w:r>
    </w:p>
    <w:p w14:paraId="15C64540" w14:textId="79243CCF" w:rsidR="0071613F" w:rsidRPr="00E92870" w:rsidRDefault="009B05CE" w:rsidP="009B05CE">
      <w:pPr>
        <w:spacing w:before="0" w:after="200"/>
      </w:pPr>
      <w:r w:rsidRPr="00E92870">
        <w:br w:type="page"/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E92870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E92870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E92870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E92870" w:rsidRDefault="00273184">
            <w:pPr>
              <w:spacing w:before="0" w:after="0"/>
              <w:rPr>
                <w:rFonts w:ascii="Consolas" w:hAnsi="Consolas"/>
              </w:rPr>
            </w:pPr>
            <w:r w:rsidRPr="00E92870">
              <w:rPr>
                <w:rFonts w:ascii="Consolas" w:hAnsi="Consolas"/>
              </w:rPr>
              <w:t xml:space="preserve">Successfully imported </w:t>
            </w:r>
            <w:r w:rsidR="005410B8" w:rsidRPr="00E92870">
              <w:rPr>
                <w:rFonts w:ascii="Consolas" w:hAnsi="Consolas"/>
              </w:rPr>
              <w:t>custome</w:t>
            </w:r>
            <w:r w:rsidR="00D7357F" w:rsidRPr="00E92870">
              <w:rPr>
                <w:rFonts w:ascii="Consolas" w:hAnsi="Consolas"/>
              </w:rPr>
              <w:t>r</w:t>
            </w:r>
            <w:r w:rsidRPr="00E92870">
              <w:rPr>
                <w:rFonts w:ascii="Consolas" w:hAnsi="Consolas"/>
              </w:rPr>
              <w:t xml:space="preserve"> - {</w:t>
            </w:r>
            <w:r w:rsidR="005410B8" w:rsidRPr="00E92870">
              <w:rPr>
                <w:rFonts w:ascii="Consolas" w:hAnsi="Consolas"/>
                <w:b/>
                <w:bCs/>
              </w:rPr>
              <w:t>customerFullName</w:t>
            </w:r>
            <w:r w:rsidRPr="00E92870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E92870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E92870">
              <w:rPr>
                <w:rFonts w:ascii="Consolas" w:hAnsi="Consolas"/>
                <w:b/>
                <w:noProof/>
              </w:rPr>
              <w:t>customers</w:t>
            </w:r>
            <w:r w:rsidR="00273184" w:rsidRPr="00E92870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E92870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E9287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FF"/>
              </w:rPr>
              <w:t>&lt;?</w:t>
            </w:r>
            <w:r w:rsidRPr="00E92870">
              <w:rPr>
                <w:rFonts w:ascii="Consolas" w:hAnsi="Consolas" w:cs="Cascadia Mono"/>
                <w:color w:val="A31515"/>
              </w:rPr>
              <w:t>xml</w:t>
            </w:r>
            <w:r w:rsidRPr="00E92870">
              <w:rPr>
                <w:rFonts w:ascii="Consolas" w:hAnsi="Consolas" w:cs="Cascadia Mono"/>
                <w:color w:val="0000FF"/>
              </w:rPr>
              <w:t xml:space="preserve"> </w:t>
            </w:r>
            <w:r w:rsidRPr="00E92870">
              <w:rPr>
                <w:rFonts w:ascii="Consolas" w:hAnsi="Consolas" w:cs="Cascadia Mono"/>
                <w:color w:val="FF0000"/>
              </w:rPr>
              <w:t>version</w:t>
            </w:r>
            <w:r w:rsidRPr="00E92870">
              <w:rPr>
                <w:rFonts w:ascii="Consolas" w:hAnsi="Consolas" w:cs="Cascadia Mono"/>
                <w:color w:val="0000FF"/>
              </w:rPr>
              <w:t>=</w:t>
            </w:r>
            <w:r w:rsidRPr="00E92870">
              <w:rPr>
                <w:rFonts w:ascii="Consolas" w:hAnsi="Consolas" w:cs="Cascadia Mono"/>
                <w:color w:val="000000"/>
              </w:rPr>
              <w:t>'</w:t>
            </w:r>
            <w:r w:rsidRPr="00E92870">
              <w:rPr>
                <w:rFonts w:ascii="Consolas" w:hAnsi="Consolas" w:cs="Cascadia Mono"/>
                <w:color w:val="0000FF"/>
              </w:rPr>
              <w:t>1.0</w:t>
            </w:r>
            <w:r w:rsidRPr="00E92870">
              <w:rPr>
                <w:rFonts w:ascii="Consolas" w:hAnsi="Consolas" w:cs="Cascadia Mono"/>
                <w:color w:val="000000"/>
              </w:rPr>
              <w:t>'</w:t>
            </w:r>
            <w:r w:rsidRPr="00E92870">
              <w:rPr>
                <w:rFonts w:ascii="Consolas" w:hAnsi="Consolas" w:cs="Cascadia Mono"/>
                <w:color w:val="0000FF"/>
              </w:rPr>
              <w:t xml:space="preserve"> </w:t>
            </w:r>
            <w:r w:rsidRPr="00E92870">
              <w:rPr>
                <w:rFonts w:ascii="Consolas" w:hAnsi="Consolas" w:cs="Cascadia Mono"/>
                <w:color w:val="FF0000"/>
              </w:rPr>
              <w:t>encoding</w:t>
            </w:r>
            <w:r w:rsidRPr="00E92870">
              <w:rPr>
                <w:rFonts w:ascii="Consolas" w:hAnsi="Consolas" w:cs="Cascadia Mono"/>
                <w:color w:val="0000FF"/>
              </w:rPr>
              <w:t>=</w:t>
            </w:r>
            <w:r w:rsidRPr="00E92870">
              <w:rPr>
                <w:rFonts w:ascii="Consolas" w:hAnsi="Consolas" w:cs="Cascadia Mono"/>
                <w:color w:val="000000"/>
              </w:rPr>
              <w:t>'</w:t>
            </w:r>
            <w:r w:rsidRPr="00E92870">
              <w:rPr>
                <w:rFonts w:ascii="Consolas" w:hAnsi="Consolas" w:cs="Cascadia Mono"/>
                <w:color w:val="0000FF"/>
              </w:rPr>
              <w:t>UTF-8</w:t>
            </w:r>
            <w:r w:rsidRPr="00E92870">
              <w:rPr>
                <w:rFonts w:ascii="Consolas" w:hAnsi="Consolas" w:cs="Cascadia Mono"/>
                <w:color w:val="000000"/>
              </w:rPr>
              <w:t>'</w:t>
            </w:r>
            <w:r w:rsidRPr="00E9287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E92870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E92870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E92870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E92870">
              <w:rPr>
                <w:b/>
                <w:noProof/>
              </w:rPr>
              <w:t>Output</w:t>
            </w:r>
          </w:p>
        </w:tc>
      </w:tr>
      <w:tr w:rsidR="00273184" w:rsidRPr="00E92870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E928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928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E92870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E9287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E92870" w:rsidRDefault="00273184" w:rsidP="00273184">
      <w:r w:rsidRPr="00E92870">
        <w:t xml:space="preserve">Upon </w:t>
      </w:r>
      <w:r w:rsidRPr="00E92870">
        <w:rPr>
          <w:b/>
        </w:rPr>
        <w:t>correct import logic</w:t>
      </w:r>
      <w:r w:rsidRPr="00E92870">
        <w:t xml:space="preserve">, you should have imported </w:t>
      </w:r>
      <w:r w:rsidR="008B0170" w:rsidRPr="00E92870">
        <w:rPr>
          <w:b/>
        </w:rPr>
        <w:t>21</w:t>
      </w:r>
      <w:r w:rsidRPr="00E92870">
        <w:rPr>
          <w:b/>
        </w:rPr>
        <w:t xml:space="preserve"> </w:t>
      </w:r>
      <w:r w:rsidR="008B0170" w:rsidRPr="00E92870">
        <w:rPr>
          <w:b/>
        </w:rPr>
        <w:t>customers</w:t>
      </w:r>
    </w:p>
    <w:p w14:paraId="3F8BA8E3" w14:textId="77777777" w:rsidR="00273184" w:rsidRPr="00E92870" w:rsidRDefault="00273184" w:rsidP="00273184">
      <w:pPr>
        <w:pStyle w:val="Heading3"/>
      </w:pPr>
      <w:r w:rsidRPr="00E92870">
        <w:t>JSON Import</w:t>
      </w:r>
    </w:p>
    <w:p w14:paraId="6BDAD84A" w14:textId="14E85941" w:rsidR="00273184" w:rsidRPr="00E92870" w:rsidRDefault="00273184" w:rsidP="00273184">
      <w:pPr>
        <w:pStyle w:val="Heading4"/>
      </w:pPr>
      <w:r w:rsidRPr="00E92870">
        <w:t xml:space="preserve">Import </w:t>
      </w:r>
      <w:r w:rsidR="009B05CE" w:rsidRPr="00E92870">
        <w:t>Bookings</w:t>
      </w:r>
    </w:p>
    <w:p w14:paraId="45A88831" w14:textId="099F6EEA" w:rsidR="00273184" w:rsidRPr="00E92870" w:rsidRDefault="00273184" w:rsidP="00273184">
      <w:r w:rsidRPr="00E92870">
        <w:t xml:space="preserve">Using the file </w:t>
      </w:r>
      <w:r w:rsidRPr="00E92870">
        <w:rPr>
          <w:rStyle w:val="Strong"/>
          <w:rFonts w:asciiTheme="majorHAnsi" w:hAnsiTheme="majorHAnsi" w:cstheme="majorHAnsi"/>
          <w:noProof/>
        </w:rPr>
        <w:t>"</w:t>
      </w:r>
      <w:r w:rsidR="005410B8" w:rsidRPr="00E92870">
        <w:rPr>
          <w:rStyle w:val="CodeChar"/>
        </w:rPr>
        <w:t>bookings</w:t>
      </w:r>
      <w:r w:rsidRPr="00E92870">
        <w:rPr>
          <w:rStyle w:val="CodeChar"/>
        </w:rPr>
        <w:t>.json</w:t>
      </w:r>
      <w:r w:rsidRPr="00E92870">
        <w:rPr>
          <w:rStyle w:val="Strong"/>
          <w:rFonts w:asciiTheme="majorHAnsi" w:hAnsiTheme="majorHAnsi" w:cstheme="majorHAnsi"/>
          <w:noProof/>
        </w:rPr>
        <w:t>"</w:t>
      </w:r>
      <w:r w:rsidRPr="00E92870">
        <w:t>, import the data from that file into the database. Print information about each imported object in the format described below.</w:t>
      </w:r>
    </w:p>
    <w:p w14:paraId="6D7D9CA2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t>Constraints</w:t>
      </w:r>
    </w:p>
    <w:p w14:paraId="1719C68F" w14:textId="561192C6" w:rsidR="00CC0010" w:rsidRPr="00E92870" w:rsidRDefault="00273184" w:rsidP="005410B8">
      <w:pPr>
        <w:pStyle w:val="ListParagraph"/>
        <w:numPr>
          <w:ilvl w:val="0"/>
          <w:numId w:val="5"/>
        </w:numPr>
      </w:pPr>
      <w:r w:rsidRPr="00E92870">
        <w:t xml:space="preserve">If </w:t>
      </w:r>
      <w:r w:rsidRPr="00E92870">
        <w:rPr>
          <w:b/>
        </w:rPr>
        <w:t>any validation error occur</w:t>
      </w:r>
      <w:r w:rsidR="00BC7E6D" w:rsidRPr="00E92870">
        <w:rPr>
          <w:b/>
        </w:rPr>
        <w:t>s</w:t>
      </w:r>
      <w:r w:rsidRPr="00E92870">
        <w:t xml:space="preserve"> for the </w:t>
      </w:r>
      <w:r w:rsidR="005410B8" w:rsidRPr="00E92870">
        <w:rPr>
          <w:b/>
        </w:rPr>
        <w:t>booking</w:t>
      </w:r>
      <w:r w:rsidRPr="00E92870">
        <w:t xml:space="preserve"> entity (</w:t>
      </w:r>
      <w:r w:rsidR="005410B8" w:rsidRPr="00E92870">
        <w:rPr>
          <w:b/>
          <w:bCs/>
        </w:rPr>
        <w:t>invalid date</w:t>
      </w:r>
      <w:r w:rsidRPr="00E92870">
        <w:t xml:space="preserve">), </w:t>
      </w:r>
      <w:r w:rsidRPr="00E92870">
        <w:rPr>
          <w:b/>
        </w:rPr>
        <w:t xml:space="preserve">do not </w:t>
      </w:r>
      <w:r w:rsidRPr="00E92870">
        <w:t xml:space="preserve">import any part of the entity and </w:t>
      </w:r>
      <w:r w:rsidRPr="00E92870">
        <w:rPr>
          <w:b/>
        </w:rPr>
        <w:t xml:space="preserve">append an error message </w:t>
      </w:r>
      <w:r w:rsidRPr="00E92870">
        <w:t xml:space="preserve">to the </w:t>
      </w:r>
      <w:r w:rsidRPr="00E92870">
        <w:rPr>
          <w:b/>
        </w:rPr>
        <w:t>method output</w:t>
      </w:r>
      <w:r w:rsidRPr="00E92870">
        <w:t>.</w:t>
      </w:r>
    </w:p>
    <w:p w14:paraId="58A4668B" w14:textId="59D1B499" w:rsidR="005410B8" w:rsidRPr="00E92870" w:rsidRDefault="005410B8" w:rsidP="005410B8">
      <w:pPr>
        <w:pStyle w:val="ListParagraph"/>
        <w:numPr>
          <w:ilvl w:val="1"/>
          <w:numId w:val="5"/>
        </w:numPr>
      </w:pPr>
      <w:r w:rsidRPr="00E92870">
        <w:t xml:space="preserve">The </w:t>
      </w:r>
      <w:r w:rsidRPr="00E92870">
        <w:rPr>
          <w:b/>
          <w:bCs/>
        </w:rPr>
        <w:t>DateTime</w:t>
      </w:r>
      <w:r w:rsidRPr="00E92870">
        <w:t xml:space="preserve"> </w:t>
      </w:r>
      <w:r w:rsidRPr="00E92870">
        <w:rPr>
          <w:b/>
          <w:bCs/>
        </w:rPr>
        <w:t>data</w:t>
      </w:r>
      <w:r w:rsidRPr="00E92870">
        <w:t xml:space="preserve"> in the document will be in the following </w:t>
      </w:r>
      <w:r w:rsidR="008A57E7" w:rsidRPr="00E92870">
        <w:t>format</w:t>
      </w:r>
      <w:r w:rsidRPr="00E92870">
        <w:t xml:space="preserve">: </w:t>
      </w:r>
      <w:r w:rsidRPr="00E92870">
        <w:rPr>
          <w:rFonts w:ascii="Cascadia Mono" w:hAnsi="Cascadia Mono" w:cs="Cascadia Mono"/>
          <w:color w:val="A31515"/>
          <w:sz w:val="19"/>
          <w:szCs w:val="19"/>
        </w:rPr>
        <w:t>"yyyy-MM-dd"</w:t>
      </w:r>
      <w:r w:rsidRPr="00E92870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E92870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 w:rsidRPr="00E92870">
        <w:rPr>
          <w:noProof/>
        </w:rPr>
        <w:t xml:space="preserve">Make sure you use </w:t>
      </w:r>
      <w:r w:rsidRPr="00E92870">
        <w:rPr>
          <w:rStyle w:val="CodeChar"/>
        </w:rPr>
        <w:t>CultureInfo.InvariantCulture</w:t>
      </w:r>
    </w:p>
    <w:p w14:paraId="7C5A8AC6" w14:textId="2C188386" w:rsidR="00132A85" w:rsidRPr="00E92870" w:rsidRDefault="00132A85" w:rsidP="009B05CE">
      <w:pPr>
        <w:pStyle w:val="ListParagraph"/>
        <w:numPr>
          <w:ilvl w:val="0"/>
          <w:numId w:val="5"/>
        </w:numPr>
        <w:rPr>
          <w:b/>
        </w:rPr>
      </w:pPr>
      <w:r w:rsidRPr="00E92870">
        <w:t xml:space="preserve">The </w:t>
      </w:r>
      <w:r w:rsidRPr="00E92870">
        <w:rPr>
          <w:b/>
          <w:bCs/>
        </w:rPr>
        <w:t>Customers</w:t>
      </w:r>
      <w:r w:rsidRPr="00E92870">
        <w:t xml:space="preserve"> and </w:t>
      </w:r>
      <w:r w:rsidRPr="00E92870">
        <w:rPr>
          <w:b/>
          <w:bCs/>
        </w:rPr>
        <w:t>TourPackages</w:t>
      </w:r>
      <w:r w:rsidRPr="00E92870">
        <w:t xml:space="preserve"> associated with every single Booking will be always valid string values, and </w:t>
      </w:r>
      <w:r w:rsidRPr="00E92870">
        <w:rPr>
          <w:b/>
          <w:bCs/>
        </w:rPr>
        <w:t>could be successfully matched to already existing records in the database</w:t>
      </w:r>
      <w:r w:rsidRPr="00E92870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E92870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E92870">
              <w:rPr>
                <w:b/>
                <w:noProof/>
              </w:rPr>
              <w:t>Success message</w:t>
            </w:r>
          </w:p>
        </w:tc>
      </w:tr>
      <w:tr w:rsidR="00273184" w:rsidRPr="00E92870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E92870" w:rsidRDefault="00273184">
            <w:pPr>
              <w:spacing w:before="0" w:after="0"/>
              <w:rPr>
                <w:rFonts w:ascii="Consolas" w:hAnsi="Consolas"/>
              </w:rPr>
            </w:pPr>
            <w:r w:rsidRPr="00E92870">
              <w:rPr>
                <w:rFonts w:ascii="Consolas" w:hAnsi="Consolas"/>
              </w:rPr>
              <w:t xml:space="preserve">Successfully imported </w:t>
            </w:r>
            <w:r w:rsidR="00D15705" w:rsidRPr="00E92870">
              <w:rPr>
                <w:rFonts w:ascii="Consolas" w:hAnsi="Consolas"/>
              </w:rPr>
              <w:t>booking</w:t>
            </w:r>
            <w:r w:rsidRPr="00E92870">
              <w:rPr>
                <w:rFonts w:ascii="Consolas" w:hAnsi="Consolas"/>
              </w:rPr>
              <w:t xml:space="preserve"> </w:t>
            </w:r>
            <w:r w:rsidR="00D15705" w:rsidRPr="00E92870">
              <w:rPr>
                <w:rFonts w:ascii="Consolas" w:hAnsi="Consolas"/>
              </w:rPr>
              <w:t>–</w:t>
            </w:r>
            <w:r w:rsidRPr="00E92870">
              <w:rPr>
                <w:rFonts w:ascii="Consolas" w:hAnsi="Consolas"/>
              </w:rPr>
              <w:t xml:space="preserve"> </w:t>
            </w:r>
            <w:r w:rsidR="00D15705" w:rsidRPr="00E92870">
              <w:rPr>
                <w:rFonts w:ascii="Consolas" w:hAnsi="Consolas"/>
              </w:rPr>
              <w:t xml:space="preserve">TourPackage: </w:t>
            </w:r>
            <w:r w:rsidRPr="00E92870">
              <w:rPr>
                <w:rFonts w:ascii="Consolas" w:hAnsi="Consolas"/>
              </w:rPr>
              <w:t>{</w:t>
            </w:r>
            <w:r w:rsidR="00D15705" w:rsidRPr="00E92870">
              <w:rPr>
                <w:rFonts w:ascii="Consolas" w:hAnsi="Consolas"/>
                <w:b/>
                <w:bCs/>
              </w:rPr>
              <w:t>tourPackageName</w:t>
            </w:r>
            <w:r w:rsidRPr="00E92870">
              <w:rPr>
                <w:rFonts w:ascii="Consolas" w:hAnsi="Consolas"/>
              </w:rPr>
              <w:t>}</w:t>
            </w:r>
            <w:r w:rsidR="00D15705" w:rsidRPr="00E92870">
              <w:rPr>
                <w:rFonts w:ascii="Consolas" w:hAnsi="Consolas"/>
              </w:rPr>
              <w:t>,</w:t>
            </w:r>
            <w:r w:rsidRPr="00E92870">
              <w:rPr>
                <w:rFonts w:ascii="Consolas" w:hAnsi="Consolas"/>
              </w:rPr>
              <w:t xml:space="preserve"> </w:t>
            </w:r>
            <w:r w:rsidR="00D15705" w:rsidRPr="00E92870">
              <w:rPr>
                <w:rFonts w:ascii="Consolas" w:hAnsi="Consolas"/>
              </w:rPr>
              <w:t xml:space="preserve">Date: </w:t>
            </w:r>
            <w:r w:rsidRPr="00E92870">
              <w:rPr>
                <w:rFonts w:ascii="Consolas" w:hAnsi="Consolas"/>
              </w:rPr>
              <w:t>{</w:t>
            </w:r>
            <w:r w:rsidR="00D15705" w:rsidRPr="00E92870">
              <w:rPr>
                <w:rFonts w:ascii="Consolas" w:hAnsi="Consolas"/>
                <w:b/>
                <w:bCs/>
              </w:rPr>
              <w:t>date.ToString(</w:t>
            </w:r>
            <w:r w:rsidR="00D15705"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yyyy-MM-dd"</w:t>
            </w:r>
            <w:r w:rsidR="00D15705" w:rsidRPr="00E92870">
              <w:rPr>
                <w:rFonts w:ascii="Consolas" w:hAnsi="Consolas"/>
                <w:b/>
                <w:bCs/>
              </w:rPr>
              <w:t>)</w:t>
            </w:r>
            <w:r w:rsidRPr="00E92870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lastRenderedPageBreak/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E92870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E92870">
              <w:rPr>
                <w:rFonts w:ascii="Consolas" w:hAnsi="Consolas"/>
                <w:b/>
                <w:noProof/>
              </w:rPr>
              <w:t>bookings</w:t>
            </w:r>
            <w:r w:rsidR="00273184" w:rsidRPr="00E92870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E92870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Pr="00E92870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Pr="00E92870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E92870" w:rsidRDefault="00273184" w:rsidP="00D15705">
            <w:pPr>
              <w:pStyle w:val="Code"/>
              <w:spacing w:before="0" w:after="0" w:line="192" w:lineRule="auto"/>
              <w:rPr>
                <w:b w:val="0"/>
              </w:rPr>
            </w:pPr>
            <w:r w:rsidRPr="00E92870">
              <w:rPr>
                <w:rFonts w:cs="Cascadia Mono"/>
                <w:color w:val="000000"/>
              </w:rPr>
              <w:t>]</w:t>
            </w:r>
          </w:p>
        </w:tc>
      </w:tr>
      <w:tr w:rsidR="00273184" w:rsidRPr="00E92870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E92870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E92870">
              <w:rPr>
                <w:b/>
                <w:noProof/>
              </w:rPr>
              <w:t>Output</w:t>
            </w:r>
          </w:p>
        </w:tc>
      </w:tr>
      <w:tr w:rsidR="00273184" w:rsidRPr="00E92870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21</w:t>
            </w:r>
          </w:p>
          <w:p w14:paraId="7E696558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09-22</w:t>
            </w:r>
          </w:p>
          <w:p w14:paraId="2C61E0CC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10-01</w:t>
            </w:r>
          </w:p>
          <w:p w14:paraId="41F9C774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11-01</w:t>
            </w:r>
          </w:p>
          <w:p w14:paraId="266582B6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09-20</w:t>
            </w:r>
          </w:p>
          <w:p w14:paraId="1F54443B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12-06</w:t>
            </w:r>
          </w:p>
          <w:p w14:paraId="7ECA432D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15</w:t>
            </w:r>
          </w:p>
          <w:p w14:paraId="30801AF2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09-23</w:t>
            </w:r>
          </w:p>
          <w:p w14:paraId="3D968AA9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unset Cruise, Date: 2024-09-27</w:t>
            </w:r>
          </w:p>
          <w:p w14:paraId="53523994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28</w:t>
            </w:r>
          </w:p>
          <w:p w14:paraId="1477C7D9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Wildlife Safari, Date: 2024-09-29</w:t>
            </w:r>
          </w:p>
          <w:p w14:paraId="523A8495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unset Cruise, Date: 2024-09-30</w:t>
            </w:r>
          </w:p>
          <w:p w14:paraId="29FD1D2D" w14:textId="77777777" w:rsidR="00D15705" w:rsidRPr="00E92870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10-05</w:t>
            </w:r>
          </w:p>
          <w:p w14:paraId="7EEC8D58" w14:textId="77777777" w:rsidR="00D15705" w:rsidRPr="00E92870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E92870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E9287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Pr="00E92870" w:rsidRDefault="00273184" w:rsidP="00273184">
      <w:pPr>
        <w:rPr>
          <w:b/>
        </w:rPr>
      </w:pPr>
      <w:r w:rsidRPr="00E92870">
        <w:t xml:space="preserve">Upon </w:t>
      </w:r>
      <w:r w:rsidRPr="00E92870">
        <w:rPr>
          <w:b/>
        </w:rPr>
        <w:t>correct import logic</w:t>
      </w:r>
      <w:r w:rsidRPr="00E92870">
        <w:t xml:space="preserve">, you should have imported </w:t>
      </w:r>
      <w:r w:rsidR="00D15705" w:rsidRPr="00E92870">
        <w:rPr>
          <w:b/>
        </w:rPr>
        <w:t>25</w:t>
      </w:r>
      <w:r w:rsidRPr="00E92870">
        <w:t xml:space="preserve"> </w:t>
      </w:r>
      <w:r w:rsidR="00D15705" w:rsidRPr="00E92870">
        <w:rPr>
          <w:b/>
        </w:rPr>
        <w:t>bookings</w:t>
      </w:r>
    </w:p>
    <w:p w14:paraId="7A543943" w14:textId="77777777" w:rsidR="0091116E" w:rsidRPr="00E92870" w:rsidRDefault="0091116E" w:rsidP="00273184">
      <w:pPr>
        <w:rPr>
          <w:b/>
        </w:rPr>
      </w:pPr>
    </w:p>
    <w:p w14:paraId="31E1E6F7" w14:textId="7663D33F" w:rsidR="00273184" w:rsidRPr="00E92870" w:rsidRDefault="00273184" w:rsidP="00273184">
      <w:pPr>
        <w:pStyle w:val="Heading2"/>
        <w:numPr>
          <w:ilvl w:val="0"/>
          <w:numId w:val="6"/>
        </w:numPr>
        <w:ind w:left="720"/>
      </w:pPr>
      <w:r w:rsidRPr="00E92870">
        <w:t>Data Export (2</w:t>
      </w:r>
      <w:r w:rsidR="009F612D" w:rsidRPr="00E92870">
        <w:t>0</w:t>
      </w:r>
      <w:r w:rsidRPr="00E92870">
        <w:t xml:space="preserve"> pts)</w:t>
      </w:r>
    </w:p>
    <w:p w14:paraId="4266710A" w14:textId="77777777" w:rsidR="00273184" w:rsidRPr="00E92870" w:rsidRDefault="00273184" w:rsidP="00273184">
      <w:r w:rsidRPr="00E92870">
        <w:rPr>
          <w:rStyle w:val="Strong"/>
        </w:rPr>
        <w:t xml:space="preserve">Use the provided methods in the </w:t>
      </w:r>
      <w:r w:rsidRPr="00E92870">
        <w:rPr>
          <w:rStyle w:val="CodeChar"/>
        </w:rPr>
        <w:t>Serializer</w:t>
      </w:r>
      <w:r w:rsidRPr="00E92870">
        <w:t xml:space="preserve"> class</w:t>
      </w:r>
      <w:r w:rsidRPr="00E92870">
        <w:rPr>
          <w:rStyle w:val="Strong"/>
        </w:rPr>
        <w:t xml:space="preserve">. </w:t>
      </w:r>
      <w:r w:rsidRPr="00E92870">
        <w:t xml:space="preserve">Usage of </w:t>
      </w:r>
      <w:r w:rsidRPr="00E92870">
        <w:rPr>
          <w:rStyle w:val="Strong"/>
        </w:rPr>
        <w:t xml:space="preserve">Data Transfer Objects and </w:t>
      </w:r>
      <w:r w:rsidRPr="00E92870">
        <w:rPr>
          <w:rStyle w:val="Strong"/>
          <w:rFonts w:ascii="Consolas" w:hAnsi="Consolas"/>
          <w:noProof/>
        </w:rPr>
        <w:t>AutoMapper</w:t>
      </w:r>
      <w:r w:rsidRPr="00E92870">
        <w:t xml:space="preserve"> is </w:t>
      </w:r>
      <w:r w:rsidRPr="00E92870">
        <w:rPr>
          <w:b/>
        </w:rPr>
        <w:t>optional</w:t>
      </w:r>
      <w:r w:rsidRPr="00E92870">
        <w:t>.</w:t>
      </w:r>
    </w:p>
    <w:p w14:paraId="6F0B6844" w14:textId="7C360E92" w:rsidR="00273184" w:rsidRPr="00E92870" w:rsidRDefault="00323975" w:rsidP="00273184">
      <w:pPr>
        <w:pStyle w:val="Heading3"/>
      </w:pPr>
      <w:r w:rsidRPr="00E92870">
        <w:t>XML</w:t>
      </w:r>
      <w:r w:rsidR="00273184" w:rsidRPr="00E92870">
        <w:t xml:space="preserve"> Export</w:t>
      </w:r>
    </w:p>
    <w:p w14:paraId="23ABFE87" w14:textId="17C0EE47" w:rsidR="00273184" w:rsidRPr="00E92870" w:rsidRDefault="00273184" w:rsidP="00273184">
      <w:pPr>
        <w:pStyle w:val="Heading4"/>
      </w:pPr>
      <w:r w:rsidRPr="00E92870">
        <w:t xml:space="preserve">Export </w:t>
      </w:r>
      <w:r w:rsidR="00D15705" w:rsidRPr="00E92870">
        <w:t xml:space="preserve">All </w:t>
      </w:r>
      <w:r w:rsidR="00C56AD6" w:rsidRPr="00E92870">
        <w:t>Guides Speaking Spanish Language With All Their Packages</w:t>
      </w:r>
    </w:p>
    <w:p w14:paraId="18504468" w14:textId="1D6ABBF1" w:rsidR="00273184" w:rsidRPr="00E92870" w:rsidRDefault="0091116E" w:rsidP="00273184">
      <w:r w:rsidRPr="00E92870">
        <w:t xml:space="preserve">Export </w:t>
      </w:r>
      <w:r w:rsidRPr="00E92870">
        <w:rPr>
          <w:b/>
          <w:bCs/>
        </w:rPr>
        <w:t>all guides</w:t>
      </w:r>
      <w:r w:rsidRPr="00E92870">
        <w:t xml:space="preserve"> who speak the </w:t>
      </w:r>
      <w:r w:rsidRPr="00E92870">
        <w:rPr>
          <w:b/>
          <w:bCs/>
        </w:rPr>
        <w:t>Spanish language</w:t>
      </w:r>
      <w:r w:rsidRPr="00E92870">
        <w:t xml:space="preserve"> along with </w:t>
      </w:r>
      <w:r w:rsidRPr="00E92870">
        <w:rPr>
          <w:b/>
          <w:bCs/>
        </w:rPr>
        <w:t>all their associated tour packages</w:t>
      </w:r>
      <w:r w:rsidRPr="00E92870">
        <w:t xml:space="preserve">. The exported data should be in </w:t>
      </w:r>
      <w:r w:rsidRPr="00E92870">
        <w:rPr>
          <w:b/>
          <w:bCs/>
        </w:rPr>
        <w:t>XML format</w:t>
      </w:r>
      <w:r w:rsidR="00273184" w:rsidRPr="00E92870">
        <w:t xml:space="preserve">. </w:t>
      </w:r>
      <w:r w:rsidRPr="00E92870">
        <w:t xml:space="preserve">Order the </w:t>
      </w:r>
      <w:r w:rsidRPr="00E92870">
        <w:rPr>
          <w:b/>
          <w:bCs/>
        </w:rPr>
        <w:t>guides by the number of tour packages in descending order</w:t>
      </w:r>
      <w:r w:rsidRPr="00E92870">
        <w:t xml:space="preserve">. If two guides have the same number of packages, </w:t>
      </w:r>
      <w:r w:rsidRPr="00E92870">
        <w:rPr>
          <w:b/>
          <w:bCs/>
        </w:rPr>
        <w:t>order them alphabetically by their full name.</w:t>
      </w:r>
    </w:p>
    <w:p w14:paraId="1D354036" w14:textId="49E90476" w:rsidR="0091116E" w:rsidRPr="00E92870" w:rsidRDefault="0091116E" w:rsidP="00132A85">
      <w:r w:rsidRPr="00E92870">
        <w:t>For each guide</w:t>
      </w:r>
      <w:r w:rsidRPr="00E92870">
        <w:rPr>
          <w:b/>
          <w:bCs/>
        </w:rPr>
        <w:t>, include all their tour packages</w:t>
      </w:r>
      <w:r w:rsidRPr="00E92870">
        <w:t xml:space="preserve">. Order the </w:t>
      </w:r>
      <w:r w:rsidRPr="00E92870">
        <w:rPr>
          <w:b/>
          <w:bCs/>
        </w:rPr>
        <w:t>tour packages by price in descending order</w:t>
      </w:r>
      <w:r w:rsidRPr="00E92870">
        <w:t xml:space="preserve">. If two tour packages have the same price, </w:t>
      </w:r>
      <w:r w:rsidRPr="00E92870">
        <w:rPr>
          <w:b/>
          <w:bCs/>
        </w:rPr>
        <w:t>order them alphabetically by their name</w:t>
      </w:r>
      <w:r w:rsidRPr="00E92870">
        <w:t>.</w:t>
      </w:r>
    </w:p>
    <w:p w14:paraId="1662D537" w14:textId="77777777" w:rsidR="0091116E" w:rsidRPr="00E92870" w:rsidRDefault="0091116E" w:rsidP="0091116E">
      <w:pPr>
        <w:spacing w:before="100" w:beforeAutospacing="1" w:after="100" w:afterAutospacing="1" w:line="240" w:lineRule="auto"/>
      </w:pPr>
      <w:r w:rsidRPr="00E92870">
        <w:rPr>
          <w:b/>
          <w:bCs/>
        </w:rPr>
        <w:lastRenderedPageBreak/>
        <w:t>Data Fields</w:t>
      </w:r>
      <w:r w:rsidRPr="00E92870">
        <w:t>:</w:t>
      </w:r>
    </w:p>
    <w:p w14:paraId="689A67CF" w14:textId="0D417F47" w:rsidR="0091116E" w:rsidRPr="00E92870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E92870">
        <w:t>Guide: Export the full name of the guide</w:t>
      </w:r>
      <w:r w:rsidR="009B05CE" w:rsidRPr="00E92870">
        <w:t xml:space="preserve"> and their tour packages</w:t>
      </w:r>
    </w:p>
    <w:p w14:paraId="788E8E93" w14:textId="0B39398F" w:rsidR="0091116E" w:rsidRPr="00E92870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E92870">
        <w:t>Tour Package: Export the tour package name, description, and price</w:t>
      </w:r>
    </w:p>
    <w:p w14:paraId="4CE1AB7D" w14:textId="29AF0B65" w:rsidR="0091116E" w:rsidRPr="00E92870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E92870">
        <w:rPr>
          <w:b/>
          <w:bCs/>
        </w:rPr>
        <w:t>Expected XML Output</w:t>
      </w:r>
      <w:r w:rsidRPr="00E92870">
        <w:t>:</w:t>
      </w:r>
    </w:p>
    <w:p w14:paraId="087CB826" w14:textId="53551A0D" w:rsidR="0091116E" w:rsidRPr="00E92870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E92870">
        <w:t>The root element should be &lt;Guides&gt;</w:t>
      </w:r>
    </w:p>
    <w:p w14:paraId="33B14633" w14:textId="02D54F46" w:rsidR="0091116E" w:rsidRPr="00E92870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E92870">
        <w:t>Each guide should be represented by a &lt;Guide&gt; element</w:t>
      </w:r>
    </w:p>
    <w:p w14:paraId="6ECAEDCE" w14:textId="67E62B43" w:rsidR="009B05CE" w:rsidRPr="00E92870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E92870">
        <w:t>All TourPackages should be presented as an array of TourPackage</w:t>
      </w:r>
    </w:p>
    <w:p w14:paraId="45CE575E" w14:textId="4C4EEF25" w:rsidR="0091116E" w:rsidRPr="00E92870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 w:rsidRPr="00E92870">
        <w:t>Each tour package should be represented by a &lt;TourPackage&gt; element within its associated guide</w:t>
      </w:r>
    </w:p>
    <w:p w14:paraId="3E1EAB1F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E92870" w:rsidRDefault="00323975">
            <w:pPr>
              <w:pStyle w:val="Code"/>
              <w:spacing w:before="0" w:after="0"/>
              <w:jc w:val="center"/>
            </w:pPr>
            <w:r w:rsidRPr="00E92870">
              <w:t>ExportGuidesWithSpanishLanguageWithAllTheirTourPackages</w:t>
            </w:r>
            <w:r w:rsidR="00273184" w:rsidRPr="00E92870">
              <w:t>(context)</w:t>
            </w:r>
          </w:p>
        </w:tc>
      </w:tr>
      <w:tr w:rsidR="00273184" w:rsidRPr="00E92870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 w:rsidRPr="00E92870"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erience the thrill of a guided horse riding tour through picturesque landscapes. Suitable for all skill levels. Enjoy nature and create unforgettable memories. Duration: 3 hours.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Pr="00E92870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E92870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Pr="00E92870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E92870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Pr="00E92870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E92870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E92870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Pr="00E92870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Pr="00E92870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 w:rsidRPr="00E92870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E92870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E92870" w:rsidRDefault="00F402F8" w:rsidP="00273184">
      <w:pPr>
        <w:pStyle w:val="Heading3"/>
      </w:pPr>
      <w:r w:rsidRPr="00E92870">
        <w:t>JSON</w:t>
      </w:r>
      <w:r w:rsidR="00273184" w:rsidRPr="00E92870">
        <w:t xml:space="preserve"> Export</w:t>
      </w:r>
    </w:p>
    <w:p w14:paraId="1DC94415" w14:textId="221D4350" w:rsidR="00273184" w:rsidRPr="00E92870" w:rsidRDefault="00C56AD6" w:rsidP="00273184">
      <w:pPr>
        <w:pStyle w:val="Heading4"/>
      </w:pPr>
      <w:r w:rsidRPr="00E92870">
        <w:t>All Customers That Have Book</w:t>
      </w:r>
      <w:r w:rsidR="00F402F8" w:rsidRPr="00E92870">
        <w:t>e</w:t>
      </w:r>
      <w:r w:rsidRPr="00E92870">
        <w:t>d Horse Riding Tour Package</w:t>
      </w:r>
    </w:p>
    <w:p w14:paraId="78C21F98" w14:textId="77BA237F" w:rsidR="003960BC" w:rsidRPr="00E92870" w:rsidRDefault="00C039E8" w:rsidP="003960BC">
      <w:r w:rsidRPr="00E92870">
        <w:t>Export all customers who have booked the "</w:t>
      </w:r>
      <w:r w:rsidRPr="00E92870">
        <w:rPr>
          <w:b/>
          <w:bCs/>
        </w:rPr>
        <w:t>Horse Riding Tour</w:t>
      </w:r>
      <w:r w:rsidRPr="00E92870">
        <w:t>" package. The exported data should be in JSON format and adhere to the following specifications:</w:t>
      </w:r>
    </w:p>
    <w:p w14:paraId="3E095F76" w14:textId="07118AAC" w:rsidR="00C039E8" w:rsidRPr="00E92870" w:rsidRDefault="00C039E8" w:rsidP="00C039E8">
      <w:pPr>
        <w:pStyle w:val="ListParagraph"/>
        <w:numPr>
          <w:ilvl w:val="0"/>
          <w:numId w:val="35"/>
        </w:numPr>
      </w:pPr>
      <w:r w:rsidRPr="00E92870">
        <w:rPr>
          <w:b/>
          <w:bCs/>
        </w:rPr>
        <w:lastRenderedPageBreak/>
        <w:t>Selection Criteria</w:t>
      </w:r>
      <w:r w:rsidRPr="00E92870">
        <w:t>:</w:t>
      </w:r>
    </w:p>
    <w:p w14:paraId="21115D57" w14:textId="6FA67F43" w:rsidR="00C039E8" w:rsidRPr="00E92870" w:rsidRDefault="00C039E8" w:rsidP="00C039E8">
      <w:pPr>
        <w:pStyle w:val="ListParagraph"/>
        <w:numPr>
          <w:ilvl w:val="1"/>
          <w:numId w:val="35"/>
        </w:numPr>
      </w:pPr>
      <w:r w:rsidRPr="00E92870">
        <w:t xml:space="preserve">Select </w:t>
      </w:r>
      <w:r w:rsidRPr="00E92870">
        <w:rPr>
          <w:b/>
          <w:bCs/>
        </w:rPr>
        <w:t>all customers</w:t>
      </w:r>
      <w:r w:rsidRPr="00E92870">
        <w:t xml:space="preserve"> who have </w:t>
      </w:r>
      <w:r w:rsidRPr="00E92870">
        <w:rPr>
          <w:b/>
          <w:bCs/>
        </w:rPr>
        <w:t>at least one booking for the "Horse Riding Tour"</w:t>
      </w:r>
      <w:r w:rsidRPr="00E92870">
        <w:t xml:space="preserve"> package</w:t>
      </w:r>
    </w:p>
    <w:p w14:paraId="0D559153" w14:textId="32EA053D" w:rsidR="00C039E8" w:rsidRPr="00E92870" w:rsidRDefault="00C039E8" w:rsidP="00C039E8">
      <w:pPr>
        <w:pStyle w:val="ListParagraph"/>
        <w:numPr>
          <w:ilvl w:val="1"/>
          <w:numId w:val="35"/>
        </w:numPr>
      </w:pPr>
      <w:r w:rsidRPr="00E92870">
        <w:t xml:space="preserve">For each customer, export their </w:t>
      </w:r>
      <w:r w:rsidRPr="00E92870">
        <w:rPr>
          <w:b/>
          <w:bCs/>
        </w:rPr>
        <w:t>full name</w:t>
      </w:r>
      <w:r w:rsidRPr="00E92870">
        <w:t xml:space="preserve"> and </w:t>
      </w:r>
      <w:r w:rsidRPr="00E92870">
        <w:rPr>
          <w:b/>
          <w:bCs/>
        </w:rPr>
        <w:t>phone number</w:t>
      </w:r>
    </w:p>
    <w:p w14:paraId="70564F45" w14:textId="1730980A" w:rsidR="00C039E8" w:rsidRPr="00E92870" w:rsidRDefault="00C039E8" w:rsidP="00C039E8">
      <w:pPr>
        <w:pStyle w:val="ListParagraph"/>
        <w:numPr>
          <w:ilvl w:val="1"/>
          <w:numId w:val="35"/>
        </w:numPr>
      </w:pPr>
      <w:r w:rsidRPr="00E92870">
        <w:t xml:space="preserve">For each booking, export the </w:t>
      </w:r>
      <w:r w:rsidRPr="00E92870">
        <w:rPr>
          <w:b/>
          <w:bCs/>
        </w:rPr>
        <w:t>tour package name</w:t>
      </w:r>
      <w:r w:rsidRPr="00E92870">
        <w:t xml:space="preserve"> and the </w:t>
      </w:r>
      <w:r w:rsidRPr="00E92870">
        <w:rPr>
          <w:b/>
          <w:bCs/>
        </w:rPr>
        <w:t>booking date</w:t>
      </w:r>
    </w:p>
    <w:p w14:paraId="5747447D" w14:textId="3FB726D9" w:rsidR="00120FEF" w:rsidRPr="00E92870" w:rsidRDefault="00120FEF" w:rsidP="00120FEF">
      <w:pPr>
        <w:pStyle w:val="ListParagraph"/>
        <w:numPr>
          <w:ilvl w:val="0"/>
          <w:numId w:val="35"/>
        </w:numPr>
      </w:pPr>
      <w:r w:rsidRPr="00E92870">
        <w:rPr>
          <w:rStyle w:val="Strong"/>
        </w:rPr>
        <w:t>Data Fields</w:t>
      </w:r>
      <w:r w:rsidRPr="00E92870">
        <w:t>:</w:t>
      </w:r>
    </w:p>
    <w:p w14:paraId="6D2BF2B8" w14:textId="59DE167B" w:rsidR="00120FEF" w:rsidRPr="00E92870" w:rsidRDefault="00120FEF" w:rsidP="00120FEF">
      <w:pPr>
        <w:pStyle w:val="ListParagraph"/>
        <w:numPr>
          <w:ilvl w:val="1"/>
          <w:numId w:val="35"/>
        </w:numPr>
      </w:pPr>
      <w:r w:rsidRPr="00E92870">
        <w:t xml:space="preserve">Customer – </w:t>
      </w:r>
      <w:r w:rsidRPr="00E92870">
        <w:rPr>
          <w:b/>
          <w:bCs/>
        </w:rPr>
        <w:t>FullName</w:t>
      </w:r>
      <w:r w:rsidRPr="00E92870">
        <w:t xml:space="preserve">, </w:t>
      </w:r>
      <w:r w:rsidRPr="00E92870">
        <w:rPr>
          <w:b/>
          <w:bCs/>
        </w:rPr>
        <w:t>PhoneNumber</w:t>
      </w:r>
    </w:p>
    <w:p w14:paraId="0E0FA336" w14:textId="251301A1" w:rsidR="00120FEF" w:rsidRPr="00E92870" w:rsidRDefault="00120FEF" w:rsidP="00120FEF">
      <w:pPr>
        <w:pStyle w:val="ListParagraph"/>
        <w:numPr>
          <w:ilvl w:val="1"/>
          <w:numId w:val="35"/>
        </w:numPr>
      </w:pPr>
      <w:r w:rsidRPr="00E92870">
        <w:t xml:space="preserve">Booking – </w:t>
      </w:r>
      <w:r w:rsidRPr="00E92870">
        <w:rPr>
          <w:b/>
          <w:bCs/>
        </w:rPr>
        <w:t>TourPackageName</w:t>
      </w:r>
      <w:r w:rsidRPr="00E92870">
        <w:t xml:space="preserve">, </w:t>
      </w:r>
      <w:r w:rsidRPr="00E92870">
        <w:rPr>
          <w:b/>
          <w:bCs/>
        </w:rPr>
        <w:t>Date</w:t>
      </w:r>
      <w:r w:rsidRPr="00E92870">
        <w:t xml:space="preserve">(formatted as </w:t>
      </w:r>
      <w:r w:rsidRPr="00E92870">
        <w:rPr>
          <w:rFonts w:ascii="Cascadia Mono" w:hAnsi="Cascadia Mono" w:cs="Cascadia Mono"/>
          <w:color w:val="A31515"/>
          <w:sz w:val="19"/>
          <w:szCs w:val="19"/>
        </w:rPr>
        <w:t>"yyyy-MM-dd"</w:t>
      </w:r>
      <w:r w:rsidRPr="00E92870">
        <w:t>)</w:t>
      </w:r>
    </w:p>
    <w:p w14:paraId="626958C0" w14:textId="5CC0BA28" w:rsidR="00120FEF" w:rsidRPr="00E92870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E92870">
        <w:rPr>
          <w:b/>
          <w:bCs/>
        </w:rPr>
        <w:t>Ordering:</w:t>
      </w:r>
    </w:p>
    <w:p w14:paraId="14D16CB4" w14:textId="7B4A09E3" w:rsidR="00120FEF" w:rsidRPr="00E92870" w:rsidRDefault="00120FEF" w:rsidP="00120FEF">
      <w:pPr>
        <w:pStyle w:val="ListParagraph"/>
        <w:numPr>
          <w:ilvl w:val="1"/>
          <w:numId w:val="35"/>
        </w:numPr>
      </w:pPr>
      <w:r w:rsidRPr="00E92870">
        <w:t xml:space="preserve">Order </w:t>
      </w:r>
      <w:r w:rsidRPr="00E92870">
        <w:rPr>
          <w:b/>
          <w:bCs/>
        </w:rPr>
        <w:t>customers by the number of bookings (descending)</w:t>
      </w:r>
    </w:p>
    <w:p w14:paraId="4143F8E7" w14:textId="626A519C" w:rsidR="00120FEF" w:rsidRPr="00E92870" w:rsidRDefault="00120FEF" w:rsidP="00120FEF">
      <w:pPr>
        <w:pStyle w:val="ListParagraph"/>
        <w:numPr>
          <w:ilvl w:val="1"/>
          <w:numId w:val="35"/>
        </w:numPr>
      </w:pPr>
      <w:r w:rsidRPr="00E92870">
        <w:t xml:space="preserve">If two customers have the same number of bookings, </w:t>
      </w:r>
      <w:r w:rsidRPr="00E92870">
        <w:rPr>
          <w:b/>
          <w:bCs/>
        </w:rPr>
        <w:t>order them alphabetically by their full name</w:t>
      </w:r>
    </w:p>
    <w:p w14:paraId="24701918" w14:textId="67B08E25" w:rsidR="00120FEF" w:rsidRPr="00E92870" w:rsidRDefault="00120FEF" w:rsidP="00120FEF">
      <w:pPr>
        <w:pStyle w:val="ListParagraph"/>
        <w:numPr>
          <w:ilvl w:val="1"/>
          <w:numId w:val="35"/>
        </w:numPr>
      </w:pPr>
      <w:r w:rsidRPr="00E92870">
        <w:t xml:space="preserve">Order the </w:t>
      </w:r>
      <w:r w:rsidRPr="00E92870">
        <w:rPr>
          <w:b/>
          <w:bCs/>
        </w:rPr>
        <w:t>bookings by date (ascending)</w:t>
      </w:r>
    </w:p>
    <w:p w14:paraId="35CBB332" w14:textId="77777777" w:rsidR="00273184" w:rsidRPr="00E92870" w:rsidRDefault="00273184" w:rsidP="00273184">
      <w:pPr>
        <w:pStyle w:val="Heading5"/>
      </w:pPr>
      <w:r w:rsidRPr="00E92870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E92870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E92870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E92870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E92870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 w:rsidRPr="00E92870"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 w:rsidRPr="00E92870"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Pr="00E92870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92870"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DA2689" w14:textId="77777777" w:rsidR="0061219C" w:rsidRDefault="0061219C" w:rsidP="008068A2">
      <w:pPr>
        <w:spacing w:after="0" w:line="240" w:lineRule="auto"/>
      </w:pPr>
      <w:r>
        <w:separator/>
      </w:r>
    </w:p>
  </w:endnote>
  <w:endnote w:type="continuationSeparator" w:id="0">
    <w:p w14:paraId="2C5C15B2" w14:textId="77777777" w:rsidR="0061219C" w:rsidRDefault="006121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5BA2310C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28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287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5BA2310C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28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287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06017D" w14:textId="77777777" w:rsidR="0061219C" w:rsidRDefault="0061219C" w:rsidP="008068A2">
      <w:pPr>
        <w:spacing w:after="0" w:line="240" w:lineRule="auto"/>
      </w:pPr>
      <w:r>
        <w:separator/>
      </w:r>
    </w:p>
  </w:footnote>
  <w:footnote w:type="continuationSeparator" w:id="0">
    <w:p w14:paraId="61CBF05A" w14:textId="77777777" w:rsidR="0061219C" w:rsidRDefault="006121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9"/>
  </w:num>
  <w:num w:numId="4">
    <w:abstractNumId w:val="1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26"/>
  </w:num>
  <w:num w:numId="9">
    <w:abstractNumId w:val="11"/>
  </w:num>
  <w:num w:numId="10">
    <w:abstractNumId w:val="3"/>
  </w:num>
  <w:num w:numId="11">
    <w:abstractNumId w:val="25"/>
  </w:num>
  <w:num w:numId="12">
    <w:abstractNumId w:val="18"/>
  </w:num>
  <w:num w:numId="1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0"/>
  </w:num>
  <w:num w:numId="16">
    <w:abstractNumId w:val="0"/>
  </w:num>
  <w:num w:numId="17">
    <w:abstractNumId w:val="24"/>
  </w:num>
  <w:num w:numId="18">
    <w:abstractNumId w:val="21"/>
  </w:num>
  <w:num w:numId="19">
    <w:abstractNumId w:val="17"/>
  </w:num>
  <w:num w:numId="20">
    <w:abstractNumId w:val="20"/>
  </w:num>
  <w:num w:numId="21">
    <w:abstractNumId w:val="15"/>
  </w:num>
  <w:num w:numId="22">
    <w:abstractNumId w:val="28"/>
  </w:num>
  <w:num w:numId="23">
    <w:abstractNumId w:val="14"/>
  </w:num>
  <w:num w:numId="24">
    <w:abstractNumId w:val="30"/>
  </w:num>
  <w:num w:numId="25">
    <w:abstractNumId w:val="5"/>
  </w:num>
  <w:num w:numId="26">
    <w:abstractNumId w:val="22"/>
  </w:num>
  <w:num w:numId="27">
    <w:abstractNumId w:val="8"/>
  </w:num>
  <w:num w:numId="28">
    <w:abstractNumId w:val="16"/>
  </w:num>
  <w:num w:numId="29">
    <w:abstractNumId w:val="23"/>
  </w:num>
  <w:num w:numId="3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9"/>
  </w:num>
  <w:num w:numId="33">
    <w:abstractNumId w:val="19"/>
  </w:num>
  <w:num w:numId="34">
    <w:abstractNumId w:val="4"/>
  </w:num>
  <w:num w:numId="35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6D67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DA6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D7429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219C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4725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41F0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2F60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0007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0D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2870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12B0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0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243F3-BF2C-4922-A99F-E328DC4AC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8</TotalTime>
  <Pages>8</Pages>
  <Words>1843</Words>
  <Characters>1050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USER</cp:lastModifiedBy>
  <cp:revision>32</cp:revision>
  <cp:lastPrinted>2015-10-26T22:35:00Z</cp:lastPrinted>
  <dcterms:created xsi:type="dcterms:W3CDTF">2022-10-02T19:26:00Z</dcterms:created>
  <dcterms:modified xsi:type="dcterms:W3CDTF">2024-08-05T19:24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